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du wp14">
  <w:body>
    <w:p w:rsidR="0094246C" w:rsidP="00077E48" w:rsidRDefault="005219B4" w14:paraId="22A2DBEC" w14:textId="1C62738F">
      <w:pPr>
        <w:rPr>
          <w:b/>
          <w:sz w:val="20"/>
          <w:szCs w:val="18"/>
        </w:rPr>
      </w:pPr>
      <w:r>
        <w:rPr>
          <w:b/>
          <w:sz w:val="20"/>
          <w:szCs w:val="18"/>
        </w:rPr>
        <w:t>INSTRUCTIONS</w:t>
      </w:r>
    </w:p>
    <w:p w:rsidRPr="005E4225" w:rsidR="00D530BC" w:rsidP="00077E48" w:rsidRDefault="00D530BC" w14:paraId="69849E4E" w14:textId="77777777">
      <w:pPr>
        <w:rPr>
          <w:b/>
          <w:sz w:val="20"/>
          <w:szCs w:val="18"/>
        </w:rPr>
      </w:pPr>
    </w:p>
    <w:p w:rsidRPr="00077E48" w:rsidR="00D93199" w:rsidP="4760815D" w:rsidRDefault="00D93199" w14:paraId="3B1EC10C" w14:textId="6B747762">
      <w:pPr>
        <w:pBdr>
          <w:bottom w:val="single" w:color="FF000000" w:sz="4" w:space="1"/>
        </w:pBdr>
        <w:ind w:right="417"/>
        <w:rPr>
          <w:b w:val="1"/>
          <w:bCs w:val="1"/>
          <w:sz w:val="20"/>
          <w:szCs w:val="20"/>
        </w:rPr>
      </w:pPr>
      <w:r w:rsidRPr="4760815D" w:rsidR="00D93199">
        <w:rPr>
          <w:sz w:val="20"/>
          <w:szCs w:val="20"/>
        </w:rPr>
        <w:t>Use this</w:t>
      </w:r>
      <w:r w:rsidRPr="4760815D" w:rsidR="00B76917">
        <w:rPr>
          <w:sz w:val="20"/>
          <w:szCs w:val="20"/>
        </w:rPr>
        <w:t xml:space="preserve"> </w:t>
      </w:r>
      <w:r w:rsidRPr="4760815D" w:rsidR="00B76917">
        <w:rPr>
          <w:sz w:val="20"/>
          <w:szCs w:val="20"/>
        </w:rPr>
        <w:t xml:space="preserve">Coversheet </w:t>
      </w:r>
      <w:r w:rsidRPr="4760815D" w:rsidR="00D93199">
        <w:rPr>
          <w:sz w:val="20"/>
          <w:szCs w:val="20"/>
        </w:rPr>
        <w:t>to</w:t>
      </w:r>
      <w:r w:rsidRPr="4760815D" w:rsidR="00D93199">
        <w:rPr>
          <w:sz w:val="20"/>
          <w:szCs w:val="20"/>
        </w:rPr>
        <w:t xml:space="preserve"> provide a </w:t>
      </w:r>
      <w:r w:rsidRPr="4760815D" w:rsidR="00AD6350">
        <w:rPr>
          <w:sz w:val="20"/>
          <w:szCs w:val="20"/>
        </w:rPr>
        <w:t>statement of support</w:t>
      </w:r>
      <w:r w:rsidRPr="4760815D" w:rsidR="00D93199">
        <w:rPr>
          <w:sz w:val="20"/>
          <w:szCs w:val="20"/>
        </w:rPr>
        <w:t xml:space="preserve"> for an RMIT academic staff member / HDR candidate / Research team </w:t>
      </w:r>
      <w:r w:rsidRPr="4760815D" w:rsidR="00AD6350">
        <w:rPr>
          <w:sz w:val="20"/>
          <w:szCs w:val="20"/>
        </w:rPr>
        <w:t>/Recent HDR graduate</w:t>
      </w:r>
      <w:r w:rsidRPr="4760815D" w:rsidR="00025BCD">
        <w:rPr>
          <w:sz w:val="20"/>
          <w:szCs w:val="20"/>
        </w:rPr>
        <w:t xml:space="preserve"> that is being nominated</w:t>
      </w:r>
      <w:r w:rsidRPr="4760815D" w:rsidR="00D93199">
        <w:rPr>
          <w:sz w:val="20"/>
          <w:szCs w:val="20"/>
        </w:rPr>
        <w:t xml:space="preserve"> for one of the </w:t>
      </w:r>
      <w:hyperlink r:id="R96061f3fa26b47bc">
        <w:r w:rsidRPr="4760815D" w:rsidR="00D93199">
          <w:rPr>
            <w:rStyle w:val="Hyperlink"/>
            <w:sz w:val="20"/>
            <w:szCs w:val="20"/>
          </w:rPr>
          <w:t>RMIT Research Awards</w:t>
        </w:r>
      </w:hyperlink>
      <w:r w:rsidRPr="4760815D" w:rsidR="00D93199">
        <w:rPr>
          <w:sz w:val="20"/>
          <w:szCs w:val="20"/>
        </w:rPr>
        <w:t xml:space="preserve"> in </w:t>
      </w:r>
      <w:r w:rsidRPr="4760815D" w:rsidR="00507536">
        <w:rPr>
          <w:sz w:val="20"/>
          <w:szCs w:val="20"/>
        </w:rPr>
        <w:t>202</w:t>
      </w:r>
      <w:r w:rsidRPr="4760815D" w:rsidR="00756A81">
        <w:rPr>
          <w:sz w:val="20"/>
          <w:szCs w:val="20"/>
        </w:rPr>
        <w:t>4</w:t>
      </w:r>
      <w:r w:rsidRPr="4760815D" w:rsidR="00D93199">
        <w:rPr>
          <w:sz w:val="20"/>
          <w:szCs w:val="20"/>
        </w:rPr>
        <w:t xml:space="preserve">. </w:t>
      </w:r>
    </w:p>
    <w:p w:rsidR="009527A7" w:rsidP="00D45FC5" w:rsidRDefault="009527A7" w14:paraId="1C5C775A" w14:textId="77777777">
      <w:pPr>
        <w:ind w:right="417"/>
        <w:rPr>
          <w:b/>
          <w:bCs/>
          <w:sz w:val="20"/>
          <w:szCs w:val="18"/>
        </w:rPr>
      </w:pPr>
    </w:p>
    <w:p w:rsidR="00F35F27" w:rsidP="00D45FC5" w:rsidRDefault="007103B9" w14:paraId="2E20DAF3" w14:textId="1AD299A1">
      <w:pPr>
        <w:ind w:right="417"/>
        <w:rPr>
          <w:b/>
          <w:bCs/>
          <w:sz w:val="20"/>
          <w:szCs w:val="18"/>
        </w:rPr>
      </w:pPr>
      <w:r>
        <w:rPr>
          <w:b/>
          <w:bCs/>
          <w:sz w:val="20"/>
          <w:szCs w:val="18"/>
        </w:rPr>
        <w:t>SECTION A</w:t>
      </w:r>
      <w:r w:rsidR="00C226D6">
        <w:rPr>
          <w:b/>
          <w:bCs/>
          <w:sz w:val="20"/>
          <w:szCs w:val="18"/>
        </w:rPr>
        <w:t>:</w:t>
      </w:r>
      <w:r>
        <w:rPr>
          <w:b/>
          <w:bCs/>
          <w:sz w:val="20"/>
          <w:szCs w:val="18"/>
        </w:rPr>
        <w:t xml:space="preserve"> </w:t>
      </w:r>
      <w:r w:rsidRPr="005219B4" w:rsidR="000D167B">
        <w:rPr>
          <w:b/>
          <w:bCs/>
          <w:sz w:val="20"/>
          <w:szCs w:val="18"/>
        </w:rPr>
        <w:t>NOMINEE</w:t>
      </w:r>
      <w:r w:rsidR="000D3F16">
        <w:rPr>
          <w:b/>
          <w:bCs/>
          <w:sz w:val="20"/>
          <w:szCs w:val="18"/>
        </w:rPr>
        <w:t xml:space="preserve"> DETAILS</w:t>
      </w:r>
    </w:p>
    <w:p w:rsidR="00A12017" w:rsidP="00D45FC5" w:rsidRDefault="00A12017" w14:paraId="0430875A" w14:textId="77777777">
      <w:pPr>
        <w:ind w:right="417"/>
        <w:rPr>
          <w:b/>
          <w:bCs/>
          <w:sz w:val="20"/>
          <w:szCs w:val="1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1606"/>
      </w:tblGrid>
      <w:tr w:rsidR="00DB7FDF" w:rsidTr="00314FF2" w14:paraId="4C06F3B7" w14:textId="77777777">
        <w:tc>
          <w:tcPr>
            <w:tcW w:w="11606" w:type="dxa"/>
            <w:tcBorders>
              <w:bottom w:val="single" w:color="auto" w:sz="4" w:space="0"/>
            </w:tcBorders>
          </w:tcPr>
          <w:p w:rsidR="00842537" w:rsidP="00D45FC5" w:rsidRDefault="00DB7FDF" w14:paraId="48A3B942" w14:textId="66993CDC">
            <w:pPr>
              <w:ind w:right="417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 xml:space="preserve">Full Name: </w:t>
            </w:r>
          </w:p>
        </w:tc>
      </w:tr>
      <w:tr w:rsidR="00DB7FDF" w:rsidTr="00314FF2" w14:paraId="12C976AA" w14:textId="77777777">
        <w:tc>
          <w:tcPr>
            <w:tcW w:w="11606" w:type="dxa"/>
            <w:tcBorders>
              <w:top w:val="single" w:color="auto" w:sz="4" w:space="0"/>
              <w:bottom w:val="single" w:color="auto" w:sz="4" w:space="0"/>
            </w:tcBorders>
          </w:tcPr>
          <w:p w:rsidR="00314FF2" w:rsidP="00D45FC5" w:rsidRDefault="00314FF2" w14:paraId="5F305472" w14:textId="77777777">
            <w:pPr>
              <w:ind w:right="417"/>
              <w:rPr>
                <w:b/>
                <w:bCs/>
                <w:szCs w:val="18"/>
              </w:rPr>
            </w:pPr>
          </w:p>
          <w:p w:rsidR="00314FF2" w:rsidP="00D45FC5" w:rsidRDefault="00314FF2" w14:paraId="01518928" w14:textId="77777777">
            <w:pPr>
              <w:ind w:right="417"/>
              <w:rPr>
                <w:b/>
                <w:bCs/>
                <w:szCs w:val="18"/>
              </w:rPr>
            </w:pPr>
          </w:p>
          <w:p w:rsidR="00314FF2" w:rsidP="00D45FC5" w:rsidRDefault="00DB7FDF" w14:paraId="41C08C0C" w14:textId="5E5C992B">
            <w:pPr>
              <w:ind w:right="417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Title of Award/Prize</w:t>
            </w:r>
            <w:r w:rsidR="00025BCD">
              <w:rPr>
                <w:b/>
                <w:bCs/>
                <w:szCs w:val="18"/>
              </w:rPr>
              <w:t>(s)</w:t>
            </w:r>
            <w:r>
              <w:rPr>
                <w:b/>
                <w:bCs/>
                <w:szCs w:val="18"/>
              </w:rPr>
              <w:t>:</w:t>
            </w:r>
          </w:p>
        </w:tc>
      </w:tr>
    </w:tbl>
    <w:p w:rsidRPr="005219B4" w:rsidR="00A12017" w:rsidP="00D45FC5" w:rsidRDefault="00A12017" w14:paraId="2CAFC1D7" w14:textId="77777777">
      <w:pPr>
        <w:ind w:right="417"/>
        <w:rPr>
          <w:b/>
          <w:bCs/>
          <w:sz w:val="20"/>
          <w:szCs w:val="18"/>
        </w:rPr>
      </w:pPr>
    </w:p>
    <w:p w:rsidRPr="000D3F16" w:rsidR="00160B38" w:rsidP="00D45FC5" w:rsidRDefault="00160B38" w14:paraId="37996996" w14:textId="77777777">
      <w:pPr>
        <w:ind w:right="417"/>
        <w:rPr>
          <w:b/>
          <w:bCs/>
          <w:sz w:val="20"/>
          <w:szCs w:val="18"/>
        </w:rPr>
      </w:pPr>
    </w:p>
    <w:p w:rsidRPr="000D3F16" w:rsidR="007103B9" w:rsidP="00D45FC5" w:rsidRDefault="007103B9" w14:paraId="71F2C16B" w14:textId="3822724B">
      <w:pPr>
        <w:ind w:right="417"/>
        <w:rPr>
          <w:b/>
          <w:bCs/>
          <w:sz w:val="20"/>
          <w:szCs w:val="18"/>
        </w:rPr>
      </w:pPr>
      <w:r w:rsidRPr="000D3F16">
        <w:rPr>
          <w:b/>
          <w:bCs/>
          <w:sz w:val="20"/>
          <w:szCs w:val="18"/>
        </w:rPr>
        <w:t>SECTION B</w:t>
      </w:r>
      <w:r w:rsidR="00C226D6">
        <w:rPr>
          <w:b/>
          <w:bCs/>
          <w:sz w:val="20"/>
          <w:szCs w:val="18"/>
        </w:rPr>
        <w:t>:</w:t>
      </w:r>
      <w:r w:rsidRPr="000D3F16">
        <w:rPr>
          <w:b/>
          <w:bCs/>
          <w:sz w:val="20"/>
          <w:szCs w:val="18"/>
        </w:rPr>
        <w:t xml:space="preserve"> </w:t>
      </w:r>
      <w:r w:rsidR="009F1D08">
        <w:rPr>
          <w:b/>
          <w:bCs/>
          <w:sz w:val="20"/>
          <w:szCs w:val="18"/>
        </w:rPr>
        <w:t>DECLARATION OF</w:t>
      </w:r>
      <w:r w:rsidRPr="000D3F16" w:rsidR="000D3F16">
        <w:rPr>
          <w:b/>
          <w:bCs/>
          <w:sz w:val="20"/>
          <w:szCs w:val="18"/>
        </w:rPr>
        <w:t xml:space="preserve"> PERSON PROVIDING STATEMENT OF SUPPORT</w:t>
      </w:r>
    </w:p>
    <w:p w:rsidR="00077E48" w:rsidP="00A15DAE" w:rsidRDefault="00077E48" w14:paraId="5283AAA4" w14:textId="77777777">
      <w:pPr>
        <w:ind w:right="417"/>
        <w:rPr>
          <w:sz w:val="20"/>
          <w:szCs w:val="18"/>
        </w:rPr>
      </w:pPr>
    </w:p>
    <w:p w:rsidR="000D19B5" w:rsidP="00A15DAE" w:rsidRDefault="00160B38" w14:paraId="023CA281" w14:textId="316A3518">
      <w:pPr>
        <w:ind w:right="417"/>
        <w:rPr>
          <w:sz w:val="20"/>
          <w:szCs w:val="18"/>
        </w:rPr>
      </w:pPr>
      <w:r>
        <w:rPr>
          <w:sz w:val="20"/>
          <w:szCs w:val="18"/>
        </w:rPr>
        <w:t>I, the undersigned</w:t>
      </w:r>
      <w:r w:rsidR="0069710A">
        <w:rPr>
          <w:sz w:val="20"/>
          <w:szCs w:val="18"/>
        </w:rPr>
        <w:t>, nominate the person named above</w:t>
      </w:r>
      <w:r w:rsidR="00A15DAE">
        <w:rPr>
          <w:sz w:val="20"/>
          <w:szCs w:val="18"/>
        </w:rPr>
        <w:t>. I declare the information provided by me</w: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4B3B26" wp14:editId="40290369">
                <wp:simplePos x="0" y="0"/>
                <wp:positionH relativeFrom="page">
                  <wp:posOffset>190500</wp:posOffset>
                </wp:positionH>
                <wp:positionV relativeFrom="page">
                  <wp:posOffset>266700</wp:posOffset>
                </wp:positionV>
                <wp:extent cx="0" cy="0"/>
                <wp:effectExtent l="200025" t="9525" r="200025" b="9525"/>
                <wp:wrapNone/>
                <wp:docPr id="38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15pt,21pt" to="15pt,21pt" w14:anchorId="38C29F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">
                <w10:wrap anchorx="page" anchory="page"/>
              </v:line>
            </w:pict>
          </mc:Fallback>
        </mc:AlternateConten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074AE7C" wp14:editId="17568EA3">
                <wp:simplePos x="0" y="0"/>
                <wp:positionH relativeFrom="page">
                  <wp:posOffset>7903210</wp:posOffset>
                </wp:positionH>
                <wp:positionV relativeFrom="page">
                  <wp:posOffset>266700</wp:posOffset>
                </wp:positionV>
                <wp:extent cx="190500" cy="0"/>
                <wp:effectExtent l="6985" t="9525" r="12065" b="9525"/>
                <wp:wrapNone/>
                <wp:docPr id="37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22.3pt,21pt" to="637.3pt,21pt" w14:anchorId="24D23E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">
                <w10:wrap anchorx="page" anchory="page"/>
              </v:line>
            </w:pict>
          </mc:Fallback>
        </mc:AlternateConten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6EAAB08C" wp14:editId="2543CC15">
                <wp:simplePos x="0" y="0"/>
                <wp:positionH relativeFrom="page">
                  <wp:posOffset>190500</wp:posOffset>
                </wp:positionH>
                <wp:positionV relativeFrom="page">
                  <wp:posOffset>10958830</wp:posOffset>
                </wp:positionV>
                <wp:extent cx="0" cy="0"/>
                <wp:effectExtent l="200025" t="5080" r="200025" b="13970"/>
                <wp:wrapNone/>
                <wp:docPr id="36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style="position:absolute;z-index:-25165823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15pt,862.9pt" to="15pt,862.9pt" w14:anchorId="58F536D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">
                <w10:wrap anchorx="page" anchory="page"/>
              </v:line>
            </w:pict>
          </mc:Fallback>
        </mc:AlternateConten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4F8FC00" wp14:editId="4EE85295">
                <wp:simplePos x="0" y="0"/>
                <wp:positionH relativeFrom="page">
                  <wp:posOffset>7903210</wp:posOffset>
                </wp:positionH>
                <wp:positionV relativeFrom="page">
                  <wp:posOffset>10958830</wp:posOffset>
                </wp:positionV>
                <wp:extent cx="190500" cy="0"/>
                <wp:effectExtent l="6985" t="5080" r="12065" b="13970"/>
                <wp:wrapNone/>
                <wp:docPr id="35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22.3pt,862.9pt" to="637.3pt,862.9pt" w14:anchorId="3A806C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">
                <w10:wrap anchorx="page" anchory="page"/>
              </v:line>
            </w:pict>
          </mc:Fallback>
        </mc:AlternateConten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1B4FC04" wp14:editId="5734EFC8">
                <wp:simplePos x="0" y="0"/>
                <wp:positionH relativeFrom="page">
                  <wp:posOffset>266700</wp:posOffset>
                </wp:positionH>
                <wp:positionV relativeFrom="page">
                  <wp:posOffset>190500</wp:posOffset>
                </wp:positionV>
                <wp:extent cx="0" cy="0"/>
                <wp:effectExtent l="9525" t="200025" r="9525" b="200025"/>
                <wp:wrapNone/>
                <wp:docPr id="34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21pt,15pt" to="21pt,15pt" w14:anchorId="0346B3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">
                <w10:wrap anchorx="page" anchory="page"/>
              </v:line>
            </w:pict>
          </mc:Fallback>
        </mc:AlternateConten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5C4F618" wp14:editId="4065C167">
                <wp:simplePos x="0" y="0"/>
                <wp:positionH relativeFrom="page">
                  <wp:posOffset>7827010</wp:posOffset>
                </wp:positionH>
                <wp:positionV relativeFrom="page">
                  <wp:posOffset>190500</wp:posOffset>
                </wp:positionV>
                <wp:extent cx="0" cy="0"/>
                <wp:effectExtent l="6985" t="200025" r="12065" b="200025"/>
                <wp:wrapNone/>
                <wp:docPr id="3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style="position:absolute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16.3pt,15pt" to="616.3pt,15pt" w14:anchorId="37B88D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">
                <w10:wrap anchorx="page" anchory="page"/>
              </v:line>
            </w:pict>
          </mc:Fallback>
        </mc:AlternateContent>
      </w:r>
      <w:r w:rsidRPr="00F864E4" w:rsid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A3147CF" wp14:editId="1F9C8699">
                <wp:simplePos x="0" y="0"/>
                <wp:positionH relativeFrom="page">
                  <wp:posOffset>7827010</wp:posOffset>
                </wp:positionH>
                <wp:positionV relativeFrom="page">
                  <wp:posOffset>11035030</wp:posOffset>
                </wp:positionV>
                <wp:extent cx="0" cy="190500"/>
                <wp:effectExtent l="6985" t="5080" r="12065" b="13970"/>
                <wp:wrapNone/>
                <wp:docPr id="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16.3pt,868.9pt" to="616.3pt,883.9pt" w14:anchorId="76F2CB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">
                <w10:wrap anchorx="page" anchory="page"/>
              </v:line>
            </w:pict>
          </mc:Fallback>
        </mc:AlternateContent>
      </w:r>
      <w:r w:rsidR="00A15DAE">
        <w:rPr>
          <w:sz w:val="20"/>
          <w:szCs w:val="18"/>
        </w:rPr>
        <w:t xml:space="preserve"> is true and correct to the best of my knowledge. </w:t>
      </w:r>
    </w:p>
    <w:p w:rsidR="00523163" w:rsidP="00A15DAE" w:rsidRDefault="00523163" w14:paraId="697FDE8D" w14:textId="1E66ACAB">
      <w:pPr>
        <w:ind w:right="417"/>
        <w:rPr>
          <w:sz w:val="20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3260"/>
        <w:gridCol w:w="1830"/>
      </w:tblGrid>
      <w:tr w:rsidR="009E065B" w:rsidTr="002861DF" w14:paraId="6650CA80" w14:textId="77777777">
        <w:tc>
          <w:tcPr>
            <w:tcW w:w="6516" w:type="dxa"/>
            <w:shd w:val="clear" w:color="auto" w:fill="F2F2F2" w:themeFill="background1" w:themeFillShade="F2"/>
          </w:tcPr>
          <w:p w:rsidRPr="00DB7FDF" w:rsidR="009E065B" w:rsidP="00DB7FDF" w:rsidRDefault="009E065B" w14:paraId="0FD787C5" w14:textId="59949585">
            <w:pPr>
              <w:widowControl w:val="0"/>
              <w:autoSpaceDE w:val="0"/>
              <w:autoSpaceDN w:val="0"/>
              <w:ind w:right="417"/>
              <w:rPr>
                <w:b/>
                <w:bCs/>
                <w:szCs w:val="18"/>
                <w:lang w:val="en-US" w:eastAsia="en-US"/>
              </w:rPr>
            </w:pPr>
            <w:r w:rsidRPr="00DB7FDF">
              <w:rPr>
                <w:b/>
                <w:bCs/>
                <w:szCs w:val="18"/>
                <w:lang w:val="en-US" w:eastAsia="en-US"/>
              </w:rPr>
              <w:t>NOMINATOR</w:t>
            </w:r>
            <w:r w:rsidR="00194F45">
              <w:rPr>
                <w:b/>
                <w:bCs/>
                <w:szCs w:val="18"/>
                <w:lang w:val="en-US" w:eastAsia="en-US"/>
              </w:rPr>
              <w:t xml:space="preserve"> NAME AND EMAIL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:rsidRPr="00DB7FDF" w:rsidR="009E065B" w:rsidP="00DB7FDF" w:rsidRDefault="009E065B" w14:paraId="5A8051C1" w14:textId="35DE2496">
            <w:pPr>
              <w:widowControl w:val="0"/>
              <w:autoSpaceDE w:val="0"/>
              <w:autoSpaceDN w:val="0"/>
              <w:ind w:right="417"/>
              <w:rPr>
                <w:b/>
                <w:bCs/>
                <w:szCs w:val="18"/>
                <w:lang w:val="en-US" w:eastAsia="en-US"/>
              </w:rPr>
            </w:pPr>
            <w:r w:rsidRPr="00DB7FDF">
              <w:rPr>
                <w:b/>
                <w:bCs/>
                <w:szCs w:val="18"/>
                <w:lang w:val="en-US" w:eastAsia="en-US"/>
              </w:rPr>
              <w:t>SIGNATURE</w:t>
            </w:r>
          </w:p>
        </w:tc>
        <w:tc>
          <w:tcPr>
            <w:tcW w:w="1830" w:type="dxa"/>
            <w:shd w:val="clear" w:color="auto" w:fill="F2F2F2" w:themeFill="background1" w:themeFillShade="F2"/>
          </w:tcPr>
          <w:p w:rsidRPr="00DB7FDF" w:rsidR="009E065B" w:rsidP="00DB7FDF" w:rsidRDefault="009E065B" w14:paraId="07CD3401" w14:textId="22E9C06B">
            <w:pPr>
              <w:widowControl w:val="0"/>
              <w:autoSpaceDE w:val="0"/>
              <w:autoSpaceDN w:val="0"/>
              <w:ind w:right="417"/>
              <w:rPr>
                <w:b/>
                <w:bCs/>
                <w:szCs w:val="18"/>
                <w:lang w:val="en-US" w:eastAsia="en-US"/>
              </w:rPr>
            </w:pPr>
            <w:r w:rsidRPr="00DB7FDF">
              <w:rPr>
                <w:b/>
                <w:bCs/>
                <w:szCs w:val="18"/>
                <w:lang w:val="en-US" w:eastAsia="en-US"/>
              </w:rPr>
              <w:t>DATE</w:t>
            </w:r>
          </w:p>
        </w:tc>
      </w:tr>
      <w:tr w:rsidR="00194F45" w:rsidTr="002861DF" w14:paraId="532EF996" w14:textId="77777777">
        <w:trPr>
          <w:trHeight w:val="413"/>
        </w:trPr>
        <w:tc>
          <w:tcPr>
            <w:tcW w:w="6516" w:type="dxa"/>
          </w:tcPr>
          <w:p w:rsidRPr="002861DF" w:rsidR="00194F45" w:rsidP="00A15DAE" w:rsidRDefault="002861DF" w14:paraId="44757CEC" w14:textId="46B7A5C5">
            <w:pPr>
              <w:ind w:right="417"/>
              <w:rPr>
                <w:szCs w:val="18"/>
                <w:lang w:val="en-US" w:eastAsia="en-US"/>
              </w:rPr>
            </w:pPr>
            <w:r w:rsidRPr="002861DF">
              <w:rPr>
                <w:szCs w:val="18"/>
                <w:lang w:val="en-US" w:eastAsia="en-US"/>
              </w:rPr>
              <w:t>Name:</w:t>
            </w:r>
          </w:p>
        </w:tc>
        <w:tc>
          <w:tcPr>
            <w:tcW w:w="3260" w:type="dxa"/>
            <w:vMerge w:val="restart"/>
          </w:tcPr>
          <w:p w:rsidR="00194F45" w:rsidP="00A15DAE" w:rsidRDefault="00194F45" w14:paraId="21EF5474" w14:textId="05EA94B5">
            <w:pPr>
              <w:ind w:right="417"/>
              <w:rPr>
                <w:rFonts w:ascii="Times New Roman" w:hAnsi="Times New Roman" w:eastAsia="Times New Roman" w:cs="Times New Roman"/>
                <w:sz w:val="24"/>
                <w:szCs w:val="24"/>
                <w:lang w:val="en-AU" w:eastAsia="en-AU"/>
              </w:rPr>
            </w:pPr>
          </w:p>
          <w:p w:rsidR="00194F45" w:rsidP="00A15DAE" w:rsidRDefault="00194F45" w14:paraId="73755682" w14:textId="5F8D5D88">
            <w:pPr>
              <w:ind w:right="417"/>
              <w:rPr>
                <w:rFonts w:ascii="Times New Roman" w:hAnsi="Times New Roman" w:eastAsia="Times New Roman" w:cs="Times New Roman"/>
                <w:sz w:val="24"/>
                <w:szCs w:val="24"/>
                <w:lang w:val="en-AU" w:eastAsia="en-AU"/>
              </w:rPr>
            </w:pPr>
          </w:p>
          <w:p w:rsidR="00194F45" w:rsidP="00A15DAE" w:rsidRDefault="00194F45" w14:paraId="6A463D34" w14:textId="3A0ED182">
            <w:pPr>
              <w:ind w:right="417"/>
              <w:rPr>
                <w:rFonts w:ascii="Times New Roman" w:hAnsi="Times New Roman" w:eastAsia="Times New Roman" w:cs="Times New Roman"/>
                <w:sz w:val="24"/>
                <w:szCs w:val="24"/>
                <w:lang w:val="en-AU" w:eastAsia="en-AU"/>
              </w:rPr>
            </w:pPr>
          </w:p>
        </w:tc>
        <w:tc>
          <w:tcPr>
            <w:tcW w:w="1830" w:type="dxa"/>
            <w:vMerge w:val="restart"/>
          </w:tcPr>
          <w:p w:rsidR="00194F45" w:rsidP="00A15DAE" w:rsidRDefault="00194F45" w14:paraId="23A6DB12" w14:textId="77777777">
            <w:pPr>
              <w:ind w:right="417"/>
              <w:rPr>
                <w:rFonts w:ascii="Times New Roman" w:hAnsi="Times New Roman" w:eastAsia="Times New Roman" w:cs="Times New Roman"/>
                <w:sz w:val="24"/>
                <w:szCs w:val="24"/>
                <w:lang w:val="en-AU" w:eastAsia="en-AU"/>
              </w:rPr>
            </w:pPr>
          </w:p>
        </w:tc>
      </w:tr>
      <w:tr w:rsidR="00194F45" w:rsidTr="002861DF" w14:paraId="794D2F1B" w14:textId="77777777">
        <w:trPr>
          <w:trHeight w:val="412"/>
        </w:trPr>
        <w:tc>
          <w:tcPr>
            <w:tcW w:w="6516" w:type="dxa"/>
          </w:tcPr>
          <w:p w:rsidRPr="002861DF" w:rsidR="00194F45" w:rsidP="00A15DAE" w:rsidRDefault="002861DF" w14:paraId="0A9EC2FD" w14:textId="78866062">
            <w:pPr>
              <w:ind w:right="417"/>
              <w:rPr>
                <w:szCs w:val="18"/>
                <w:lang w:val="en-US" w:eastAsia="en-US"/>
              </w:rPr>
            </w:pPr>
            <w:r w:rsidRPr="002861DF">
              <w:rPr>
                <w:szCs w:val="18"/>
                <w:lang w:val="en-US" w:eastAsia="en-US"/>
              </w:rPr>
              <w:t>Email:</w:t>
            </w:r>
          </w:p>
        </w:tc>
        <w:tc>
          <w:tcPr>
            <w:tcW w:w="3260" w:type="dxa"/>
            <w:vMerge/>
          </w:tcPr>
          <w:p w:rsidR="00194F45" w:rsidP="00A15DAE" w:rsidRDefault="00194F45" w14:paraId="07AB2361" w14:textId="77777777">
            <w:pPr>
              <w:ind w:right="417"/>
              <w:rPr>
                <w:rFonts w:ascii="Times New Roman" w:hAnsi="Times New Roman" w:eastAsia="Times New Roman" w:cs="Times New Roman"/>
                <w:sz w:val="24"/>
                <w:szCs w:val="24"/>
                <w:lang w:val="en-AU" w:eastAsia="en-AU"/>
              </w:rPr>
            </w:pPr>
          </w:p>
        </w:tc>
        <w:tc>
          <w:tcPr>
            <w:tcW w:w="1830" w:type="dxa"/>
            <w:vMerge/>
          </w:tcPr>
          <w:p w:rsidR="00194F45" w:rsidP="00A15DAE" w:rsidRDefault="00194F45" w14:paraId="4B78EDF2" w14:textId="77777777">
            <w:pPr>
              <w:ind w:right="417"/>
              <w:rPr>
                <w:rFonts w:ascii="Times New Roman" w:hAnsi="Times New Roman" w:eastAsia="Times New Roman" w:cs="Times New Roman"/>
                <w:sz w:val="24"/>
                <w:szCs w:val="24"/>
                <w:lang w:val="en-AU" w:eastAsia="en-AU"/>
              </w:rPr>
            </w:pPr>
          </w:p>
        </w:tc>
      </w:tr>
    </w:tbl>
    <w:p w:rsidR="00523163" w:rsidP="00A15DAE" w:rsidRDefault="00523163" w14:paraId="6521D8DD" w14:textId="0B8B1874">
      <w:pPr>
        <w:ind w:right="417"/>
        <w:rPr>
          <w:rFonts w:ascii="Times New Roman" w:hAnsi="Times New Roman" w:eastAsia="Times New Roman" w:cs="Times New Roman"/>
          <w:sz w:val="24"/>
          <w:szCs w:val="24"/>
          <w:lang w:val="en-AU" w:eastAsia="en-AU"/>
        </w:rPr>
      </w:pPr>
    </w:p>
    <w:p w:rsidR="00842537" w:rsidP="00A15DAE" w:rsidRDefault="00FA2A4D" w14:paraId="07EFF8D4" w14:textId="4EDFE689">
      <w:pPr>
        <w:ind w:right="417"/>
        <w:rPr>
          <w:b/>
          <w:bCs/>
          <w:sz w:val="20"/>
          <w:szCs w:val="18"/>
        </w:rPr>
      </w:pPr>
      <w:r w:rsidRPr="00FA2A4D">
        <w:rPr>
          <w:b/>
          <w:bCs/>
          <w:sz w:val="20"/>
          <w:szCs w:val="18"/>
        </w:rPr>
        <w:t>SECTION C</w:t>
      </w:r>
      <w:r w:rsidR="00C226D6">
        <w:rPr>
          <w:b/>
          <w:bCs/>
          <w:sz w:val="20"/>
          <w:szCs w:val="18"/>
        </w:rPr>
        <w:t>:</w:t>
      </w:r>
      <w:r w:rsidRPr="00FA2A4D">
        <w:rPr>
          <w:b/>
          <w:bCs/>
          <w:sz w:val="20"/>
          <w:szCs w:val="18"/>
        </w:rPr>
        <w:t xml:space="preserve"> STATEMENT OF SUPPORT</w:t>
      </w:r>
    </w:p>
    <w:p w:rsidRPr="00077E48" w:rsidR="00FA2A4D" w:rsidP="00077E48" w:rsidRDefault="00FA2A4D" w14:paraId="461815D2" w14:textId="7419EC4E">
      <w:pPr>
        <w:ind w:right="417"/>
        <w:rPr>
          <w:sz w:val="20"/>
          <w:szCs w:val="18"/>
        </w:rPr>
      </w:pPr>
      <w:r w:rsidRPr="00077E48">
        <w:rPr>
          <w:sz w:val="20"/>
          <w:szCs w:val="18"/>
        </w:rPr>
        <w:t xml:space="preserve">The supporting statement </w:t>
      </w:r>
      <w:r w:rsidRPr="00077E48" w:rsidR="00C226D6">
        <w:rPr>
          <w:sz w:val="20"/>
          <w:szCs w:val="18"/>
        </w:rPr>
        <w:t xml:space="preserve">should refer to the selection criteria for the Award and be no more than 0.5 A4 Page. Please attach the statement to this coversheet or provide a statement below. </w:t>
      </w:r>
    </w:p>
    <w:p w:rsidR="00842537" w:rsidP="00A15DAE" w:rsidRDefault="00D530BC" w14:paraId="252E0C8A" w14:textId="1357918A">
      <w:pPr>
        <w:ind w:right="417"/>
        <w:rPr>
          <w:rFonts w:ascii="Times New Roman" w:hAnsi="Times New Roman" w:eastAsia="Times New Roman" w:cs="Times New Roman"/>
          <w:sz w:val="24"/>
          <w:szCs w:val="24"/>
          <w:lang w:val="en-AU" w:eastAsia="en-AU"/>
        </w:rPr>
      </w:pPr>
      <w:r>
        <w:rPr>
          <w:rFonts w:ascii="Times New Roman" w:hAnsi="Times New Roman" w:eastAsia="Times New Roman" w:cs="Times New Roman"/>
          <w:noProof/>
          <w:sz w:val="24"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59270" behindDoc="0" locked="0" layoutInCell="1" allowOverlap="1" wp14:anchorId="203162B8" wp14:editId="36DBF5E8">
                <wp:simplePos x="0" y="0"/>
                <wp:positionH relativeFrom="column">
                  <wp:posOffset>1462</wp:posOffset>
                </wp:positionH>
                <wp:positionV relativeFrom="paragraph">
                  <wp:posOffset>45558</wp:posOffset>
                </wp:positionV>
                <wp:extent cx="7389495" cy="5916782"/>
                <wp:effectExtent l="0" t="0" r="20955" b="273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9495" cy="59167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35B04" w:rsidRDefault="00335B04" w14:paraId="3A892795" w14:textId="77777777"/>
                          <w:p w:rsidR="009527A7" w:rsidRDefault="009527A7" w14:paraId="2BF9BCD1" w14:textId="77777777"/>
                          <w:p w:rsidR="009527A7" w:rsidRDefault="009527A7" w14:paraId="3102E833" w14:textId="77777777"/>
                          <w:p w:rsidR="009527A7" w:rsidRDefault="009527A7" w14:paraId="32051606" w14:textId="77777777"/>
                          <w:p w:rsidR="009527A7" w:rsidRDefault="009527A7" w14:paraId="3B86AC1A" w14:textId="77777777"/>
                          <w:p w:rsidR="00D530BC" w:rsidRDefault="00D530BC" w14:paraId="6F5E6981" w14:textId="77777777"/>
                          <w:p w:rsidR="00D530BC" w:rsidRDefault="00D530BC" w14:paraId="3DCF92D3" w14:textId="77777777"/>
                          <w:p w:rsidR="00D530BC" w:rsidRDefault="00D530BC" w14:paraId="45BEB145" w14:textId="77777777"/>
                          <w:p w:rsidR="00D530BC" w:rsidRDefault="00D530BC" w14:paraId="7CA96FE4" w14:textId="77777777"/>
                          <w:p w:rsidR="00D530BC" w:rsidRDefault="00D530BC" w14:paraId="44E6E6B8" w14:textId="77777777"/>
                          <w:p w:rsidR="00D530BC" w:rsidRDefault="00D530BC" w14:paraId="24167BD3" w14:textId="77777777"/>
                          <w:p w:rsidR="00D530BC" w:rsidRDefault="00D530BC" w14:paraId="46704B40" w14:textId="77777777"/>
                          <w:p w:rsidR="00D530BC" w:rsidRDefault="00D530BC" w14:paraId="6F5C6CFC" w14:textId="77777777"/>
                          <w:p w:rsidR="00D530BC" w:rsidRDefault="00D530BC" w14:paraId="433E2CEA" w14:textId="77777777"/>
                          <w:p w:rsidR="00D530BC" w:rsidRDefault="00D530BC" w14:paraId="20A06D5B" w14:textId="77777777"/>
                          <w:p w:rsidR="00D530BC" w:rsidRDefault="00D530BC" w14:paraId="42435A22" w14:textId="77777777"/>
                          <w:p w:rsidR="00D530BC" w:rsidRDefault="00D530BC" w14:paraId="0200D028" w14:textId="77777777"/>
                          <w:p w:rsidR="00D530BC" w:rsidRDefault="00D530BC" w14:paraId="1306FD73" w14:textId="77777777"/>
                          <w:p w:rsidR="00D530BC" w:rsidRDefault="00D530BC" w14:paraId="416E5607" w14:textId="77777777"/>
                          <w:p w:rsidR="00D530BC" w:rsidRDefault="00D530BC" w14:paraId="7FC485C0" w14:textId="77777777"/>
                          <w:p w:rsidR="00D530BC" w:rsidRDefault="00D530BC" w14:paraId="4FA919EC" w14:textId="77777777"/>
                          <w:p w:rsidR="00D530BC" w:rsidRDefault="00D530BC" w14:paraId="2CE26265" w14:textId="77777777"/>
                          <w:p w:rsidR="00D530BC" w:rsidRDefault="00D530BC" w14:paraId="1A1A4D97" w14:textId="77777777"/>
                          <w:p w:rsidR="00D530BC" w:rsidRDefault="00D530BC" w14:paraId="1267E1BC" w14:textId="77777777"/>
                          <w:p w:rsidR="00D530BC" w:rsidRDefault="00D530BC" w14:paraId="0EB01F42" w14:textId="77777777"/>
                          <w:p w:rsidR="00D530BC" w:rsidRDefault="00D530BC" w14:paraId="7F2D0BAF" w14:textId="77777777"/>
                          <w:p w:rsidR="00D530BC" w:rsidRDefault="00D530BC" w14:paraId="1D0668E7" w14:textId="77777777"/>
                          <w:p w:rsidR="00D530BC" w:rsidRDefault="00D530BC" w14:paraId="1FB47743" w14:textId="77777777"/>
                          <w:p w:rsidR="00D530BC" w:rsidRDefault="00D530BC" w14:paraId="3BBE7EF6" w14:textId="77777777"/>
                          <w:p w:rsidR="00D530BC" w:rsidRDefault="00D530BC" w14:paraId="69A33A68" w14:textId="77777777"/>
                          <w:p w:rsidR="00D530BC" w:rsidRDefault="00D530BC" w14:paraId="6BC9FEEC" w14:textId="77777777"/>
                          <w:p w:rsidR="00D530BC" w:rsidRDefault="00D530BC" w14:paraId="6D30859F" w14:textId="77777777"/>
                          <w:p w:rsidR="00D530BC" w:rsidRDefault="00D530BC" w14:paraId="36959068" w14:textId="77777777"/>
                          <w:p w:rsidR="009527A7" w:rsidRDefault="009527A7" w14:paraId="67F2EBB3" w14:textId="77777777"/>
                          <w:p w:rsidR="009527A7" w:rsidRDefault="009527A7" w14:paraId="2C273276" w14:textId="77777777"/>
                          <w:p w:rsidR="009527A7" w:rsidRDefault="009527A7" w14:paraId="62FABFA3" w14:textId="77777777"/>
                          <w:p w:rsidR="009527A7" w:rsidRDefault="009527A7" w14:paraId="576E281A" w14:textId="77777777"/>
                          <w:p w:rsidR="009527A7" w:rsidRDefault="009527A7" w14:paraId="3E3EC52C" w14:textId="77777777"/>
                          <w:p w:rsidR="009527A7" w:rsidRDefault="009527A7" w14:paraId="079F149A" w14:textId="77777777"/>
                          <w:p w:rsidR="009527A7" w:rsidRDefault="009527A7" w14:paraId="1FFAC3CA" w14:textId="77777777"/>
                          <w:p w:rsidR="009527A7" w:rsidRDefault="009527A7" w14:paraId="16AA6EA1" w14:textId="77777777"/>
                          <w:p w:rsidR="009527A7" w:rsidRDefault="009527A7" w14:paraId="2229C08A" w14:textId="77777777"/>
                          <w:p w:rsidR="009527A7" w:rsidRDefault="009527A7" w14:paraId="5317CDFA" w14:textId="77777777"/>
                          <w:p w:rsidR="009527A7" w:rsidRDefault="009527A7" w14:paraId="38E897F6" w14:textId="77777777"/>
                          <w:p w:rsidR="009527A7" w:rsidRDefault="009527A7" w14:paraId="6C1D1049" w14:textId="77777777"/>
                          <w:p w:rsidR="009527A7" w:rsidRDefault="009527A7" w14:paraId="46DA5970" w14:textId="77777777"/>
                          <w:p w:rsidR="009527A7" w:rsidRDefault="009527A7" w14:paraId="183DDA66" w14:textId="77777777"/>
                          <w:p w:rsidR="009527A7" w:rsidRDefault="009527A7" w14:paraId="73C5CE1E" w14:textId="77777777"/>
                          <w:p w:rsidR="009527A7" w:rsidRDefault="009527A7" w14:paraId="2BB02C80" w14:textId="77777777"/>
                          <w:p w:rsidR="009527A7" w:rsidRDefault="009527A7" w14:paraId="664B8B57" w14:textId="77777777"/>
                          <w:p w:rsidR="009527A7" w:rsidRDefault="009527A7" w14:paraId="18DE4D4D" w14:textId="77777777"/>
                          <w:p w:rsidR="009527A7" w:rsidRDefault="009527A7" w14:paraId="278E06B9" w14:textId="77777777"/>
                          <w:p w:rsidR="009527A7" w:rsidRDefault="009527A7" w14:paraId="5E921D6E" w14:textId="77777777"/>
                          <w:p w:rsidR="009527A7" w:rsidRDefault="009527A7" w14:paraId="15CF0AE7" w14:textId="77777777"/>
                          <w:p w:rsidR="009527A7" w:rsidRDefault="009527A7" w14:paraId="718DF800" w14:textId="77777777"/>
                          <w:p w:rsidR="009527A7" w:rsidRDefault="009527A7" w14:paraId="58BD09EB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03162B8">
                <v:stroke joinstyle="miter"/>
                <v:path gradientshapeok="t" o:connecttype="rect"/>
              </v:shapetype>
              <v:shape id="Text Box 2" style="position:absolute;margin-left:.1pt;margin-top:3.6pt;width:581.85pt;height:465.9pt;z-index:25165927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">
                <v:textbox>
                  <w:txbxContent>
                    <w:p w:rsidR="00335B04" w:rsidRDefault="00335B04" w14:paraId="3A892795" w14:textId="77777777"/>
                    <w:p w:rsidR="009527A7" w:rsidRDefault="009527A7" w14:paraId="2BF9BCD1" w14:textId="77777777"/>
                    <w:p w:rsidR="009527A7" w:rsidRDefault="009527A7" w14:paraId="3102E833" w14:textId="77777777"/>
                    <w:p w:rsidR="009527A7" w:rsidRDefault="009527A7" w14:paraId="32051606" w14:textId="77777777"/>
                    <w:p w:rsidR="009527A7" w:rsidRDefault="009527A7" w14:paraId="3B86AC1A" w14:textId="77777777"/>
                    <w:p w:rsidR="00D530BC" w:rsidRDefault="00D530BC" w14:paraId="6F5E6981" w14:textId="77777777"/>
                    <w:p w:rsidR="00D530BC" w:rsidRDefault="00D530BC" w14:paraId="3DCF92D3" w14:textId="77777777"/>
                    <w:p w:rsidR="00D530BC" w:rsidRDefault="00D530BC" w14:paraId="45BEB145" w14:textId="77777777"/>
                    <w:p w:rsidR="00D530BC" w:rsidRDefault="00D530BC" w14:paraId="7CA96FE4" w14:textId="77777777"/>
                    <w:p w:rsidR="00D530BC" w:rsidRDefault="00D530BC" w14:paraId="44E6E6B8" w14:textId="77777777"/>
                    <w:p w:rsidR="00D530BC" w:rsidRDefault="00D530BC" w14:paraId="24167BD3" w14:textId="77777777"/>
                    <w:p w:rsidR="00D530BC" w:rsidRDefault="00D530BC" w14:paraId="46704B40" w14:textId="77777777"/>
                    <w:p w:rsidR="00D530BC" w:rsidRDefault="00D530BC" w14:paraId="6F5C6CFC" w14:textId="77777777"/>
                    <w:p w:rsidR="00D530BC" w:rsidRDefault="00D530BC" w14:paraId="433E2CEA" w14:textId="77777777"/>
                    <w:p w:rsidR="00D530BC" w:rsidRDefault="00D530BC" w14:paraId="20A06D5B" w14:textId="77777777"/>
                    <w:p w:rsidR="00D530BC" w:rsidRDefault="00D530BC" w14:paraId="42435A22" w14:textId="77777777"/>
                    <w:p w:rsidR="00D530BC" w:rsidRDefault="00D530BC" w14:paraId="0200D028" w14:textId="77777777"/>
                    <w:p w:rsidR="00D530BC" w:rsidRDefault="00D530BC" w14:paraId="1306FD73" w14:textId="77777777"/>
                    <w:p w:rsidR="00D530BC" w:rsidRDefault="00D530BC" w14:paraId="416E5607" w14:textId="77777777"/>
                    <w:p w:rsidR="00D530BC" w:rsidRDefault="00D530BC" w14:paraId="7FC485C0" w14:textId="77777777"/>
                    <w:p w:rsidR="00D530BC" w:rsidRDefault="00D530BC" w14:paraId="4FA919EC" w14:textId="77777777"/>
                    <w:p w:rsidR="00D530BC" w:rsidRDefault="00D530BC" w14:paraId="2CE26265" w14:textId="77777777"/>
                    <w:p w:rsidR="00D530BC" w:rsidRDefault="00D530BC" w14:paraId="1A1A4D97" w14:textId="77777777"/>
                    <w:p w:rsidR="00D530BC" w:rsidRDefault="00D530BC" w14:paraId="1267E1BC" w14:textId="77777777"/>
                    <w:p w:rsidR="00D530BC" w:rsidRDefault="00D530BC" w14:paraId="0EB01F42" w14:textId="77777777"/>
                    <w:p w:rsidR="00D530BC" w:rsidRDefault="00D530BC" w14:paraId="7F2D0BAF" w14:textId="77777777"/>
                    <w:p w:rsidR="00D530BC" w:rsidRDefault="00D530BC" w14:paraId="1D0668E7" w14:textId="77777777"/>
                    <w:p w:rsidR="00D530BC" w:rsidRDefault="00D530BC" w14:paraId="1FB47743" w14:textId="77777777"/>
                    <w:p w:rsidR="00D530BC" w:rsidRDefault="00D530BC" w14:paraId="3BBE7EF6" w14:textId="77777777"/>
                    <w:p w:rsidR="00D530BC" w:rsidRDefault="00D530BC" w14:paraId="69A33A68" w14:textId="77777777"/>
                    <w:p w:rsidR="00D530BC" w:rsidRDefault="00D530BC" w14:paraId="6BC9FEEC" w14:textId="77777777"/>
                    <w:p w:rsidR="00D530BC" w:rsidRDefault="00D530BC" w14:paraId="6D30859F" w14:textId="77777777"/>
                    <w:p w:rsidR="00D530BC" w:rsidRDefault="00D530BC" w14:paraId="36959068" w14:textId="77777777"/>
                    <w:p w:rsidR="009527A7" w:rsidRDefault="009527A7" w14:paraId="67F2EBB3" w14:textId="77777777"/>
                    <w:p w:rsidR="009527A7" w:rsidRDefault="009527A7" w14:paraId="2C273276" w14:textId="77777777"/>
                    <w:p w:rsidR="009527A7" w:rsidRDefault="009527A7" w14:paraId="62FABFA3" w14:textId="77777777"/>
                    <w:p w:rsidR="009527A7" w:rsidRDefault="009527A7" w14:paraId="576E281A" w14:textId="77777777"/>
                    <w:p w:rsidR="009527A7" w:rsidRDefault="009527A7" w14:paraId="3E3EC52C" w14:textId="77777777"/>
                    <w:p w:rsidR="009527A7" w:rsidRDefault="009527A7" w14:paraId="079F149A" w14:textId="77777777"/>
                    <w:p w:rsidR="009527A7" w:rsidRDefault="009527A7" w14:paraId="1FFAC3CA" w14:textId="77777777"/>
                    <w:p w:rsidR="009527A7" w:rsidRDefault="009527A7" w14:paraId="16AA6EA1" w14:textId="77777777"/>
                    <w:p w:rsidR="009527A7" w:rsidRDefault="009527A7" w14:paraId="2229C08A" w14:textId="77777777"/>
                    <w:p w:rsidR="009527A7" w:rsidRDefault="009527A7" w14:paraId="5317CDFA" w14:textId="77777777"/>
                    <w:p w:rsidR="009527A7" w:rsidRDefault="009527A7" w14:paraId="38E897F6" w14:textId="77777777"/>
                    <w:p w:rsidR="009527A7" w:rsidRDefault="009527A7" w14:paraId="6C1D1049" w14:textId="77777777"/>
                    <w:p w:rsidR="009527A7" w:rsidRDefault="009527A7" w14:paraId="46DA5970" w14:textId="77777777"/>
                    <w:p w:rsidR="009527A7" w:rsidRDefault="009527A7" w14:paraId="183DDA66" w14:textId="77777777"/>
                    <w:p w:rsidR="009527A7" w:rsidRDefault="009527A7" w14:paraId="73C5CE1E" w14:textId="77777777"/>
                    <w:p w:rsidR="009527A7" w:rsidRDefault="009527A7" w14:paraId="2BB02C80" w14:textId="77777777"/>
                    <w:p w:rsidR="009527A7" w:rsidRDefault="009527A7" w14:paraId="664B8B57" w14:textId="77777777"/>
                    <w:p w:rsidR="009527A7" w:rsidRDefault="009527A7" w14:paraId="18DE4D4D" w14:textId="77777777"/>
                    <w:p w:rsidR="009527A7" w:rsidRDefault="009527A7" w14:paraId="278E06B9" w14:textId="77777777"/>
                    <w:p w:rsidR="009527A7" w:rsidRDefault="009527A7" w14:paraId="5E921D6E" w14:textId="77777777"/>
                    <w:p w:rsidR="009527A7" w:rsidRDefault="009527A7" w14:paraId="15CF0AE7" w14:textId="77777777"/>
                    <w:p w:rsidR="009527A7" w:rsidRDefault="009527A7" w14:paraId="718DF800" w14:textId="77777777"/>
                    <w:p w:rsidR="009527A7" w:rsidRDefault="009527A7" w14:paraId="58BD09EB" w14:textId="77777777"/>
                  </w:txbxContent>
                </v:textbox>
              </v:shape>
            </w:pict>
          </mc:Fallback>
        </mc:AlternateContent>
      </w:r>
    </w:p>
    <w:p w:rsidRPr="00C670B0" w:rsidR="00842537" w:rsidP="00A15DAE" w:rsidRDefault="00842537" w14:paraId="40B6C488" w14:textId="6B9809BA">
      <w:pPr>
        <w:ind w:right="417"/>
        <w:rPr>
          <w:rFonts w:ascii="Times New Roman" w:hAnsi="Times New Roman" w:eastAsia="Times New Roman" w:cs="Times New Roman"/>
          <w:sz w:val="24"/>
          <w:szCs w:val="24"/>
          <w:lang w:val="en-AU" w:eastAsia="en-AU"/>
        </w:rPr>
      </w:pPr>
    </w:p>
    <w:p w:rsidRPr="00842537" w:rsidR="003B3CD7" w:rsidP="00842537" w:rsidRDefault="003B3CD7" w14:paraId="1231BE67" w14:textId="64372EFF">
      <w:pPr>
        <w:pStyle w:val="BodyText1"/>
      </w:pPr>
    </w:p>
    <w:sectPr w:rsidRPr="00842537" w:rsidR="003B3CD7" w:rsidSect="00C65304">
      <w:headerReference w:type="default" r:id="rId12"/>
      <w:pgSz w:w="12750" w:h="17680" w:orient="portrait"/>
      <w:pgMar w:top="1622" w:right="567" w:bottom="567" w:left="567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65304" w:rsidP="00A138F9" w:rsidRDefault="00C65304" w14:paraId="2E5162EC" w14:textId="77777777">
      <w:r>
        <w:separator/>
      </w:r>
    </w:p>
  </w:endnote>
  <w:endnote w:type="continuationSeparator" w:id="0">
    <w:p w:rsidR="00C65304" w:rsidP="00A138F9" w:rsidRDefault="00C65304" w14:paraId="354D235C" w14:textId="77777777">
      <w:r>
        <w:continuationSeparator/>
      </w:r>
    </w:p>
  </w:endnote>
  <w:endnote w:type="continuationNotice" w:id="1">
    <w:p w:rsidR="00C65304" w:rsidRDefault="00C65304" w14:paraId="4FD3D6B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65304" w:rsidP="00A138F9" w:rsidRDefault="00C65304" w14:paraId="108B32E5" w14:textId="77777777">
      <w:r>
        <w:separator/>
      </w:r>
    </w:p>
  </w:footnote>
  <w:footnote w:type="continuationSeparator" w:id="0">
    <w:p w:rsidR="00C65304" w:rsidP="00A138F9" w:rsidRDefault="00C65304" w14:paraId="05EA3D94" w14:textId="77777777">
      <w:r>
        <w:continuationSeparator/>
      </w:r>
    </w:p>
  </w:footnote>
  <w:footnote w:type="continuationNotice" w:id="1">
    <w:p w:rsidR="00C65304" w:rsidRDefault="00C65304" w14:paraId="3DFD7CF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A76692" w:rsidR="004A279F" w:rsidP="00A76692" w:rsidRDefault="004A279F" w14:paraId="46DD9F76" w14:textId="197C97C4">
    <w:pPr>
      <w:pStyle w:val="paragraph"/>
      <w:spacing w:before="0" w:beforeAutospacing="0" w:after="0" w:afterAutospacing="0"/>
      <w:ind w:left="720" w:right="134" w:firstLine="6480"/>
      <w:jc w:val="right"/>
      <w:textAlignment w:val="baseline"/>
      <w:rPr>
        <w:rFonts w:ascii="Museo 300" w:hAnsi="Museo 300" w:cs="Segoe UI"/>
        <w:b/>
        <w:bCs/>
        <w:sz w:val="18"/>
        <w:szCs w:val="18"/>
      </w:rPr>
    </w:pPr>
    <w:r w:rsidRPr="00BB69AF">
      <w:rPr>
        <w:rFonts w:ascii="Museo 300" w:hAnsi="Museo 300"/>
        <w:noProof/>
        <w:color w:val="365F91" w:themeColor="accent1" w:themeShade="BF"/>
        <w:sz w:val="22"/>
      </w:rPr>
      <w:drawing>
        <wp:anchor distT="0" distB="0" distL="114300" distR="114300" simplePos="0" relativeHeight="251658240" behindDoc="0" locked="0" layoutInCell="1" allowOverlap="1" wp14:anchorId="09809D17" wp14:editId="451B0D14">
          <wp:simplePos x="0" y="0"/>
          <wp:positionH relativeFrom="column">
            <wp:posOffset>69124</wp:posOffset>
          </wp:positionH>
          <wp:positionV relativeFrom="paragraph">
            <wp:posOffset>-102870</wp:posOffset>
          </wp:positionV>
          <wp:extent cx="1314450" cy="490423"/>
          <wp:effectExtent l="0" t="0" r="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104" b="30586"/>
                  <a:stretch/>
                </pic:blipFill>
                <pic:spPr bwMode="auto">
                  <a:xfrm>
                    <a:off x="0" y="0"/>
                    <a:ext cx="1314450" cy="4904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692">
      <w:rPr>
        <w:rStyle w:val="normaltextrun"/>
        <w:rFonts w:ascii="Museo 300" w:hAnsi="Museo 300" w:cs="Segoe UI"/>
        <w:color w:val="365F91"/>
        <w:sz w:val="28"/>
        <w:szCs w:val="28"/>
        <w:lang w:val="en-US"/>
      </w:rPr>
      <w:t xml:space="preserve">  </w:t>
    </w:r>
    <w:r w:rsidRPr="00A76692" w:rsidR="33A79433">
      <w:rPr>
        <w:rStyle w:val="normaltextrun"/>
        <w:rFonts w:ascii="Museo 300" w:hAnsi="Museo 300" w:cs="Segoe UI"/>
        <w:b/>
        <w:bCs/>
        <w:sz w:val="28"/>
        <w:szCs w:val="28"/>
        <w:lang w:val="en-US"/>
      </w:rPr>
      <w:t>RMIT Research Awards </w:t>
    </w:r>
    <w:r w:rsidRPr="00A76692" w:rsidR="00507536">
      <w:rPr>
        <w:rStyle w:val="normaltextrun"/>
        <w:rFonts w:ascii="Museo 300" w:hAnsi="Museo 300" w:cs="Segoe UI"/>
        <w:b/>
        <w:bCs/>
        <w:sz w:val="28"/>
        <w:szCs w:val="28"/>
        <w:lang w:val="en-US"/>
      </w:rPr>
      <w:t>202</w:t>
    </w:r>
    <w:r w:rsidR="007D77C3">
      <w:rPr>
        <w:rStyle w:val="normaltextrun"/>
        <w:rFonts w:ascii="Museo 300" w:hAnsi="Museo 300" w:cs="Segoe UI"/>
        <w:b/>
        <w:bCs/>
        <w:sz w:val="28"/>
        <w:szCs w:val="28"/>
        <w:lang w:val="en-US"/>
      </w:rPr>
      <w:t>4</w:t>
    </w:r>
    <w:r w:rsidRPr="00A76692" w:rsidR="33A79433">
      <w:rPr>
        <w:rStyle w:val="eop"/>
        <w:rFonts w:ascii="Museo 300" w:hAnsi="Museo 300" w:eastAsia="Arial" w:cs="Segoe UI"/>
        <w:b/>
        <w:bCs/>
        <w:sz w:val="28"/>
        <w:szCs w:val="28"/>
      </w:rPr>
      <w:t> </w:t>
    </w:r>
  </w:p>
  <w:p w:rsidRPr="00A76692" w:rsidR="003B3CD7" w:rsidP="00A76692" w:rsidRDefault="00A76692" w14:paraId="36FEB5B0" w14:textId="68649027">
    <w:pPr>
      <w:tabs>
        <w:tab w:val="left" w:pos="9056"/>
      </w:tabs>
      <w:ind w:left="7200"/>
      <w:jc w:val="center"/>
      <w:rPr>
        <w:rFonts w:ascii="Museo 300" w:hAnsi="Museo 300"/>
        <w:b/>
        <w:bCs/>
        <w:sz w:val="24"/>
        <w:szCs w:val="24"/>
      </w:rPr>
    </w:pPr>
    <w:r w:rsidRPr="00A76692">
      <w:rPr>
        <w:rFonts w:ascii="Museo 300" w:hAnsi="Museo 300"/>
        <w:b/>
        <w:bCs/>
        <w:sz w:val="24"/>
        <w:szCs w:val="24"/>
      </w:rPr>
      <w:t xml:space="preserve">              Statement of Support Cover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E1991"/>
    <w:multiLevelType w:val="hybridMultilevel"/>
    <w:tmpl w:val="27EE4F2C"/>
    <w:lvl w:ilvl="0" w:tplc="0C090001">
      <w:start w:val="1"/>
      <w:numFmt w:val="bullet"/>
      <w:lvlText w:val=""/>
      <w:lvlJc w:val="left"/>
      <w:pPr>
        <w:ind w:left="64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36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6" w:hanging="360"/>
      </w:pPr>
      <w:rPr>
        <w:rFonts w:hint="default" w:ascii="Wingdings" w:hAnsi="Wingdings"/>
      </w:rPr>
    </w:lvl>
  </w:abstractNum>
  <w:abstractNum w:abstractNumId="1" w15:restartNumberingAfterBreak="0">
    <w:nsid w:val="0DCA3159"/>
    <w:multiLevelType w:val="hybridMultilevel"/>
    <w:tmpl w:val="CBCA9D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D2547"/>
    <w:multiLevelType w:val="hybridMultilevel"/>
    <w:tmpl w:val="E0C2095E"/>
    <w:lvl w:ilvl="0" w:tplc="B50AB628">
      <w:start w:val="1"/>
      <w:numFmt w:val="decimal"/>
      <w:pStyle w:val="BulletListHeading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1414D"/>
    <w:multiLevelType w:val="hybridMultilevel"/>
    <w:tmpl w:val="F0129D98"/>
    <w:lvl w:ilvl="0" w:tplc="56268AC6">
      <w:start w:val="1"/>
      <w:numFmt w:val="bullet"/>
      <w:lvlText w:val=""/>
      <w:lvlJc w:val="left"/>
      <w:pPr>
        <w:ind w:left="64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36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5" w:hanging="360"/>
      </w:pPr>
      <w:rPr>
        <w:rFonts w:hint="default" w:ascii="Wingdings" w:hAnsi="Wingdings"/>
      </w:rPr>
    </w:lvl>
  </w:abstractNum>
  <w:abstractNum w:abstractNumId="4" w15:restartNumberingAfterBreak="0">
    <w:nsid w:val="1DA9038E"/>
    <w:multiLevelType w:val="hybridMultilevel"/>
    <w:tmpl w:val="19CCFC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2DB61B5"/>
    <w:multiLevelType w:val="hybridMultilevel"/>
    <w:tmpl w:val="B1B4CAA6"/>
    <w:lvl w:ilvl="0" w:tplc="923EF3B2">
      <w:numFmt w:val="bullet"/>
      <w:lvlText w:val=""/>
      <w:lvlJc w:val="left"/>
      <w:pPr>
        <w:ind w:left="720" w:hanging="360"/>
      </w:pPr>
      <w:rPr>
        <w:rFonts w:hint="default" w:ascii="Wingdings" w:hAnsi="Wingdings" w:eastAsia="Arial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3CB49AD"/>
    <w:multiLevelType w:val="hybridMultilevel"/>
    <w:tmpl w:val="5EFA3706"/>
    <w:lvl w:ilvl="0" w:tplc="56268AC6">
      <w:start w:val="1"/>
      <w:numFmt w:val="bullet"/>
      <w:lvlText w:val=""/>
      <w:lvlJc w:val="left"/>
      <w:pPr>
        <w:ind w:left="57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36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5" w:hanging="360"/>
      </w:pPr>
      <w:rPr>
        <w:rFonts w:hint="default" w:ascii="Wingdings" w:hAnsi="Wingdings"/>
      </w:rPr>
    </w:lvl>
  </w:abstractNum>
  <w:abstractNum w:abstractNumId="7" w15:restartNumberingAfterBreak="0">
    <w:nsid w:val="2DA42AC3"/>
    <w:multiLevelType w:val="hybridMultilevel"/>
    <w:tmpl w:val="5AEA42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9E00F3C"/>
    <w:multiLevelType w:val="hybridMultilevel"/>
    <w:tmpl w:val="54DE5DD8"/>
    <w:lvl w:ilvl="0" w:tplc="56268AC6">
      <w:start w:val="1"/>
      <w:numFmt w:val="bullet"/>
      <w:lvlText w:val="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15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7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9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1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03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5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7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95" w:hanging="360"/>
      </w:pPr>
      <w:rPr>
        <w:rFonts w:hint="default" w:ascii="Wingdings" w:hAnsi="Wingdings"/>
      </w:rPr>
    </w:lvl>
  </w:abstractNum>
  <w:abstractNum w:abstractNumId="9" w15:restartNumberingAfterBreak="0">
    <w:nsid w:val="3B963276"/>
    <w:multiLevelType w:val="hybridMultilevel"/>
    <w:tmpl w:val="30F0F500"/>
    <w:lvl w:ilvl="0" w:tplc="56268AC6">
      <w:start w:val="1"/>
      <w:numFmt w:val="bullet"/>
      <w:lvlText w:val="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15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7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9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1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03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5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7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95" w:hanging="360"/>
      </w:pPr>
      <w:rPr>
        <w:rFonts w:hint="default" w:ascii="Wingdings" w:hAnsi="Wingdings"/>
      </w:rPr>
    </w:lvl>
  </w:abstractNum>
  <w:abstractNum w:abstractNumId="10" w15:restartNumberingAfterBreak="0">
    <w:nsid w:val="3C1D70F4"/>
    <w:multiLevelType w:val="hybridMultilevel"/>
    <w:tmpl w:val="12629DD8"/>
    <w:lvl w:ilvl="0" w:tplc="03ECF440">
      <w:start w:val="1"/>
      <w:numFmt w:val="bullet"/>
      <w:pStyle w:val="Heading2A"/>
      <w:lvlText w:val="₋"/>
      <w:lvlJc w:val="left"/>
      <w:pPr>
        <w:ind w:left="720" w:hanging="360"/>
      </w:pPr>
      <w:rPr>
        <w:rFonts w:hint="default" w:ascii="Calibri" w:hAnsi="Calibr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47307E4"/>
    <w:multiLevelType w:val="hybridMultilevel"/>
    <w:tmpl w:val="E200A362"/>
    <w:lvl w:ilvl="0" w:tplc="0C09000F">
      <w:start w:val="1"/>
      <w:numFmt w:val="decimal"/>
      <w:lvlText w:val="%1."/>
      <w:lvlJc w:val="lef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4F7509C"/>
    <w:multiLevelType w:val="hybridMultilevel"/>
    <w:tmpl w:val="58D8BDA2"/>
    <w:lvl w:ilvl="0" w:tplc="0C090001">
      <w:start w:val="1"/>
      <w:numFmt w:val="bullet"/>
      <w:lvlText w:val=""/>
      <w:lvlJc w:val="left"/>
      <w:pPr>
        <w:ind w:left="861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81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301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021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41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61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81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901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621" w:hanging="360"/>
      </w:pPr>
      <w:rPr>
        <w:rFonts w:hint="default" w:ascii="Wingdings" w:hAnsi="Wingdings"/>
      </w:rPr>
    </w:lvl>
  </w:abstractNum>
  <w:abstractNum w:abstractNumId="13" w15:restartNumberingAfterBreak="0">
    <w:nsid w:val="591C5DCF"/>
    <w:multiLevelType w:val="hybridMultilevel"/>
    <w:tmpl w:val="398C2FC6"/>
    <w:lvl w:ilvl="0" w:tplc="870C6264">
      <w:start w:val="1"/>
      <w:numFmt w:val="bullet"/>
      <w:lvlText w:val="₋"/>
      <w:lvlJc w:val="left"/>
      <w:pPr>
        <w:ind w:left="646" w:hanging="360"/>
      </w:pPr>
      <w:rPr>
        <w:rFonts w:hint="default" w:ascii="Calibri" w:hAnsi="Calibri"/>
      </w:rPr>
    </w:lvl>
    <w:lvl w:ilvl="1" w:tplc="0C090003" w:tentative="1">
      <w:start w:val="1"/>
      <w:numFmt w:val="bullet"/>
      <w:lvlText w:val="o"/>
      <w:lvlJc w:val="left"/>
      <w:pPr>
        <w:ind w:left="136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6" w:hanging="360"/>
      </w:pPr>
      <w:rPr>
        <w:rFonts w:hint="default" w:ascii="Wingdings" w:hAnsi="Wingdings"/>
      </w:rPr>
    </w:lvl>
  </w:abstractNum>
  <w:abstractNum w:abstractNumId="14" w15:restartNumberingAfterBreak="0">
    <w:nsid w:val="6057228C"/>
    <w:multiLevelType w:val="hybridMultilevel"/>
    <w:tmpl w:val="1B42F92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1FF4F06"/>
    <w:multiLevelType w:val="multilevel"/>
    <w:tmpl w:val="E46A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66B73920"/>
    <w:multiLevelType w:val="hybridMultilevel"/>
    <w:tmpl w:val="0882CF5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7421786"/>
    <w:multiLevelType w:val="hybridMultilevel"/>
    <w:tmpl w:val="580C4C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6660511">
    <w:abstractNumId w:val="5"/>
  </w:num>
  <w:num w:numId="2" w16cid:durableId="519465034">
    <w:abstractNumId w:val="7"/>
  </w:num>
  <w:num w:numId="3" w16cid:durableId="1305041062">
    <w:abstractNumId w:val="2"/>
  </w:num>
  <w:num w:numId="4" w16cid:durableId="263920970">
    <w:abstractNumId w:val="14"/>
  </w:num>
  <w:num w:numId="5" w16cid:durableId="913708777">
    <w:abstractNumId w:val="15"/>
  </w:num>
  <w:num w:numId="6" w16cid:durableId="1648124656">
    <w:abstractNumId w:val="17"/>
  </w:num>
  <w:num w:numId="7" w16cid:durableId="847061704">
    <w:abstractNumId w:val="0"/>
  </w:num>
  <w:num w:numId="8" w16cid:durableId="1672483477">
    <w:abstractNumId w:val="13"/>
  </w:num>
  <w:num w:numId="9" w16cid:durableId="1344548062">
    <w:abstractNumId w:val="1"/>
  </w:num>
  <w:num w:numId="10" w16cid:durableId="1960405673">
    <w:abstractNumId w:val="4"/>
  </w:num>
  <w:num w:numId="11" w16cid:durableId="1572886673">
    <w:abstractNumId w:val="10"/>
  </w:num>
  <w:num w:numId="12" w16cid:durableId="924997741">
    <w:abstractNumId w:val="11"/>
  </w:num>
  <w:num w:numId="13" w16cid:durableId="119567819">
    <w:abstractNumId w:val="10"/>
  </w:num>
  <w:num w:numId="14" w16cid:durableId="427315158">
    <w:abstractNumId w:val="10"/>
  </w:num>
  <w:num w:numId="15" w16cid:durableId="1213616371">
    <w:abstractNumId w:val="16"/>
  </w:num>
  <w:num w:numId="16" w16cid:durableId="448815759">
    <w:abstractNumId w:val="12"/>
  </w:num>
  <w:num w:numId="17" w16cid:durableId="498080701">
    <w:abstractNumId w:val="9"/>
  </w:num>
  <w:num w:numId="18" w16cid:durableId="255093126">
    <w:abstractNumId w:val="6"/>
  </w:num>
  <w:num w:numId="19" w16cid:durableId="781068975">
    <w:abstractNumId w:val="8"/>
  </w:num>
  <w:num w:numId="20" w16cid:durableId="13125169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zYwMzUwNTA3NzdU0lEKTi0uzszPAymwqAUA5ZWv1CwAAAA="/>
  </w:docVars>
  <w:rsids>
    <w:rsidRoot w:val="004A5485"/>
    <w:rsid w:val="00004718"/>
    <w:rsid w:val="000204D9"/>
    <w:rsid w:val="00025BCD"/>
    <w:rsid w:val="00064DD5"/>
    <w:rsid w:val="00077E48"/>
    <w:rsid w:val="00081AA5"/>
    <w:rsid w:val="00097668"/>
    <w:rsid w:val="000D07C1"/>
    <w:rsid w:val="000D167B"/>
    <w:rsid w:val="000D19B5"/>
    <w:rsid w:val="000D33F5"/>
    <w:rsid w:val="000D3F16"/>
    <w:rsid w:val="00114DC3"/>
    <w:rsid w:val="00133CFA"/>
    <w:rsid w:val="00160B38"/>
    <w:rsid w:val="00194F45"/>
    <w:rsid w:val="00197867"/>
    <w:rsid w:val="001A1EF7"/>
    <w:rsid w:val="001D01AB"/>
    <w:rsid w:val="001D7C1D"/>
    <w:rsid w:val="001E23E4"/>
    <w:rsid w:val="001F3086"/>
    <w:rsid w:val="002009D0"/>
    <w:rsid w:val="00260C3F"/>
    <w:rsid w:val="002714E0"/>
    <w:rsid w:val="002861DF"/>
    <w:rsid w:val="002E363E"/>
    <w:rsid w:val="002F79F9"/>
    <w:rsid w:val="00314FF2"/>
    <w:rsid w:val="00335B04"/>
    <w:rsid w:val="003544DE"/>
    <w:rsid w:val="00366453"/>
    <w:rsid w:val="00372B5B"/>
    <w:rsid w:val="003A2E28"/>
    <w:rsid w:val="003B3CD7"/>
    <w:rsid w:val="0041349B"/>
    <w:rsid w:val="00436FF2"/>
    <w:rsid w:val="004476F7"/>
    <w:rsid w:val="00450BAE"/>
    <w:rsid w:val="004628FB"/>
    <w:rsid w:val="00463035"/>
    <w:rsid w:val="0046427E"/>
    <w:rsid w:val="004710CB"/>
    <w:rsid w:val="0047305B"/>
    <w:rsid w:val="004756E6"/>
    <w:rsid w:val="004A279F"/>
    <w:rsid w:val="004A2AEC"/>
    <w:rsid w:val="004A5485"/>
    <w:rsid w:val="004B010A"/>
    <w:rsid w:val="004B1F48"/>
    <w:rsid w:val="004D7D8D"/>
    <w:rsid w:val="00507536"/>
    <w:rsid w:val="00521769"/>
    <w:rsid w:val="005219B4"/>
    <w:rsid w:val="00523163"/>
    <w:rsid w:val="00551D1B"/>
    <w:rsid w:val="00556A7F"/>
    <w:rsid w:val="00580ABC"/>
    <w:rsid w:val="00595460"/>
    <w:rsid w:val="005A69CE"/>
    <w:rsid w:val="005A7567"/>
    <w:rsid w:val="005C65C3"/>
    <w:rsid w:val="005E4225"/>
    <w:rsid w:val="00603982"/>
    <w:rsid w:val="0061233F"/>
    <w:rsid w:val="00650A0C"/>
    <w:rsid w:val="00651319"/>
    <w:rsid w:val="00653E81"/>
    <w:rsid w:val="00670AD9"/>
    <w:rsid w:val="0067387C"/>
    <w:rsid w:val="00673E9D"/>
    <w:rsid w:val="00690D02"/>
    <w:rsid w:val="0069710A"/>
    <w:rsid w:val="006C46A5"/>
    <w:rsid w:val="006D1096"/>
    <w:rsid w:val="006F07D3"/>
    <w:rsid w:val="006F68C1"/>
    <w:rsid w:val="007103B9"/>
    <w:rsid w:val="00745054"/>
    <w:rsid w:val="00756A81"/>
    <w:rsid w:val="0076776C"/>
    <w:rsid w:val="00775539"/>
    <w:rsid w:val="00777076"/>
    <w:rsid w:val="00786902"/>
    <w:rsid w:val="007A5104"/>
    <w:rsid w:val="007A54C9"/>
    <w:rsid w:val="007B3FFA"/>
    <w:rsid w:val="007D0AD8"/>
    <w:rsid w:val="007D72E8"/>
    <w:rsid w:val="007D77C3"/>
    <w:rsid w:val="007E34D6"/>
    <w:rsid w:val="007E4074"/>
    <w:rsid w:val="00815CDF"/>
    <w:rsid w:val="00825610"/>
    <w:rsid w:val="00842537"/>
    <w:rsid w:val="00844DEF"/>
    <w:rsid w:val="00882948"/>
    <w:rsid w:val="00885260"/>
    <w:rsid w:val="00895D8A"/>
    <w:rsid w:val="00895E64"/>
    <w:rsid w:val="009058DD"/>
    <w:rsid w:val="009234C9"/>
    <w:rsid w:val="00927F43"/>
    <w:rsid w:val="00935DED"/>
    <w:rsid w:val="00940D89"/>
    <w:rsid w:val="0094246C"/>
    <w:rsid w:val="009449B7"/>
    <w:rsid w:val="0095042C"/>
    <w:rsid w:val="009524DB"/>
    <w:rsid w:val="009527A7"/>
    <w:rsid w:val="00983021"/>
    <w:rsid w:val="00994035"/>
    <w:rsid w:val="00995BDF"/>
    <w:rsid w:val="009A234B"/>
    <w:rsid w:val="009C2F08"/>
    <w:rsid w:val="009E065B"/>
    <w:rsid w:val="009F1D08"/>
    <w:rsid w:val="009F57E7"/>
    <w:rsid w:val="00A05E1C"/>
    <w:rsid w:val="00A12017"/>
    <w:rsid w:val="00A138F9"/>
    <w:rsid w:val="00A1399A"/>
    <w:rsid w:val="00A15DAE"/>
    <w:rsid w:val="00A25BB2"/>
    <w:rsid w:val="00A442D7"/>
    <w:rsid w:val="00A557D2"/>
    <w:rsid w:val="00A57258"/>
    <w:rsid w:val="00A76692"/>
    <w:rsid w:val="00AA3542"/>
    <w:rsid w:val="00AA65FD"/>
    <w:rsid w:val="00AB1ED8"/>
    <w:rsid w:val="00AB752F"/>
    <w:rsid w:val="00AD6350"/>
    <w:rsid w:val="00AE1318"/>
    <w:rsid w:val="00AE2FEE"/>
    <w:rsid w:val="00B1444F"/>
    <w:rsid w:val="00B36123"/>
    <w:rsid w:val="00B512D3"/>
    <w:rsid w:val="00B70EC3"/>
    <w:rsid w:val="00B749C9"/>
    <w:rsid w:val="00B74EB7"/>
    <w:rsid w:val="00B75A48"/>
    <w:rsid w:val="00B76917"/>
    <w:rsid w:val="00B96A11"/>
    <w:rsid w:val="00BA0551"/>
    <w:rsid w:val="00BB69AF"/>
    <w:rsid w:val="00BD028F"/>
    <w:rsid w:val="00BD66B2"/>
    <w:rsid w:val="00BF3AB0"/>
    <w:rsid w:val="00C03DDD"/>
    <w:rsid w:val="00C04737"/>
    <w:rsid w:val="00C0795D"/>
    <w:rsid w:val="00C16561"/>
    <w:rsid w:val="00C226D6"/>
    <w:rsid w:val="00C32356"/>
    <w:rsid w:val="00C36957"/>
    <w:rsid w:val="00C40941"/>
    <w:rsid w:val="00C5290A"/>
    <w:rsid w:val="00C54215"/>
    <w:rsid w:val="00C65304"/>
    <w:rsid w:val="00C670B0"/>
    <w:rsid w:val="00C67CD7"/>
    <w:rsid w:val="00C8439F"/>
    <w:rsid w:val="00CB491C"/>
    <w:rsid w:val="00CD5DE0"/>
    <w:rsid w:val="00CE701E"/>
    <w:rsid w:val="00D25AF7"/>
    <w:rsid w:val="00D316A8"/>
    <w:rsid w:val="00D45FC5"/>
    <w:rsid w:val="00D530BC"/>
    <w:rsid w:val="00D72888"/>
    <w:rsid w:val="00D93199"/>
    <w:rsid w:val="00DB7FDF"/>
    <w:rsid w:val="00DC02B9"/>
    <w:rsid w:val="00DC515B"/>
    <w:rsid w:val="00DC5D7C"/>
    <w:rsid w:val="00DE4BD7"/>
    <w:rsid w:val="00E02B1A"/>
    <w:rsid w:val="00E13F8C"/>
    <w:rsid w:val="00E62FEC"/>
    <w:rsid w:val="00E674FB"/>
    <w:rsid w:val="00E71EC9"/>
    <w:rsid w:val="00E804AA"/>
    <w:rsid w:val="00E83CA2"/>
    <w:rsid w:val="00E96A17"/>
    <w:rsid w:val="00EB635B"/>
    <w:rsid w:val="00F1717E"/>
    <w:rsid w:val="00F35F27"/>
    <w:rsid w:val="00F379F7"/>
    <w:rsid w:val="00F46FE1"/>
    <w:rsid w:val="00F6351B"/>
    <w:rsid w:val="00F80C88"/>
    <w:rsid w:val="00F8189D"/>
    <w:rsid w:val="00F84482"/>
    <w:rsid w:val="00F864E4"/>
    <w:rsid w:val="00F91912"/>
    <w:rsid w:val="00F9672E"/>
    <w:rsid w:val="00FA1AE1"/>
    <w:rsid w:val="00FA2A4D"/>
    <w:rsid w:val="00FC553A"/>
    <w:rsid w:val="00FC7300"/>
    <w:rsid w:val="00FD76F1"/>
    <w:rsid w:val="00FF518A"/>
    <w:rsid w:val="07933443"/>
    <w:rsid w:val="09CE52A8"/>
    <w:rsid w:val="0B6B8D60"/>
    <w:rsid w:val="118323F7"/>
    <w:rsid w:val="13135DC0"/>
    <w:rsid w:val="152A2C84"/>
    <w:rsid w:val="19100B90"/>
    <w:rsid w:val="25C18A55"/>
    <w:rsid w:val="2612709F"/>
    <w:rsid w:val="33A79433"/>
    <w:rsid w:val="378E1DA1"/>
    <w:rsid w:val="392B004A"/>
    <w:rsid w:val="43F2D1BF"/>
    <w:rsid w:val="44F6AE95"/>
    <w:rsid w:val="4760815D"/>
    <w:rsid w:val="4C55EFD3"/>
    <w:rsid w:val="4CAA27E0"/>
    <w:rsid w:val="4DB19258"/>
    <w:rsid w:val="50978FB1"/>
    <w:rsid w:val="692825A2"/>
    <w:rsid w:val="6C04A0B4"/>
    <w:rsid w:val="702C9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2781EF"/>
  <w15:docId w15:val="{C7607FDB-47E7-4F65-9AE6-8CC1A0C53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36123"/>
    <w:rPr>
      <w:rFonts w:ascii="Arial" w:hAnsi="Arial" w:eastAsia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66B2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DC3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138F9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138F9"/>
    <w:rPr>
      <w:rFonts w:ascii="Arial" w:hAnsi="Arial" w:eastAsia="Arial" w:cs="Arial"/>
    </w:rPr>
  </w:style>
  <w:style w:type="paragraph" w:styleId="Footer">
    <w:name w:val="footer"/>
    <w:basedOn w:val="Normal"/>
    <w:link w:val="FooterChar"/>
    <w:unhideWhenUsed/>
    <w:rsid w:val="00A138F9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138F9"/>
    <w:rPr>
      <w:rFonts w:ascii="Arial" w:hAnsi="Arial" w:eastAsia="Arial" w:cs="Arial"/>
    </w:rPr>
  </w:style>
  <w:style w:type="character" w:styleId="PlaceholderText">
    <w:name w:val="Placeholder Text"/>
    <w:basedOn w:val="DefaultParagraphFont"/>
    <w:uiPriority w:val="99"/>
    <w:semiHidden/>
    <w:rsid w:val="00064D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DD5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64DD5"/>
    <w:rPr>
      <w:rFonts w:ascii="Tahoma" w:hAnsi="Tahoma" w:eastAsia="Arial" w:cs="Tahoma"/>
      <w:sz w:val="16"/>
      <w:szCs w:val="16"/>
    </w:rPr>
  </w:style>
  <w:style w:type="table" w:styleId="TableGrid">
    <w:name w:val="Table Grid"/>
    <w:basedOn w:val="TableNormal"/>
    <w:uiPriority w:val="59"/>
    <w:rsid w:val="00BD66B2"/>
    <w:pPr>
      <w:widowControl/>
      <w:autoSpaceDE/>
      <w:autoSpaceDN/>
    </w:pPr>
    <w:rPr>
      <w:rFonts w:ascii="Times New Roman" w:hAnsi="Times New Roman" w:eastAsia="Times New Roman" w:cs="Times New Roman"/>
      <w:sz w:val="20"/>
      <w:szCs w:val="20"/>
      <w:lang w:val="en-GB"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ielddets" w:customStyle="1">
    <w:name w:val="fielddets"/>
    <w:rsid w:val="00BD66B2"/>
    <w:pPr>
      <w:widowControl/>
      <w:autoSpaceDE/>
      <w:autoSpaceDN/>
    </w:pPr>
    <w:rPr>
      <w:rFonts w:ascii="Arial" w:hAnsi="Arial" w:eastAsia="Calibri" w:cs="Calibri"/>
      <w:spacing w:val="-6"/>
      <w:sz w:val="20"/>
      <w:szCs w:val="24"/>
      <w:lang w:val="en-AU"/>
    </w:rPr>
  </w:style>
  <w:style w:type="paragraph" w:styleId="Fields" w:customStyle="1">
    <w:name w:val="Fields"/>
    <w:basedOn w:val="Normal"/>
    <w:rsid w:val="00BD66B2"/>
    <w:pPr>
      <w:widowControl/>
      <w:autoSpaceDE/>
      <w:autoSpaceDN/>
      <w:spacing w:afterAutospacing="1" w:line="259" w:lineRule="auto"/>
    </w:pPr>
    <w:rPr>
      <w:rFonts w:eastAsia="Calibri" w:cs="Calibri"/>
      <w:caps/>
      <w:color w:val="FFFFFF"/>
      <w:spacing w:val="-6"/>
      <w:sz w:val="18"/>
      <w:szCs w:val="24"/>
      <w:lang w:val="en-GB"/>
    </w:rPr>
  </w:style>
  <w:style w:type="paragraph" w:styleId="SectionContinuous" w:customStyle="1">
    <w:name w:val="SectionContinuous"/>
    <w:basedOn w:val="Heading1"/>
    <w:autoRedefine/>
    <w:qFormat/>
    <w:rsid w:val="00A557D2"/>
    <w:pPr>
      <w:keepLines w:val="0"/>
      <w:framePr w:hSpace="180" w:wrap="around" w:hAnchor="margin" w:vAnchor="text" w:xAlign="center" w:y="-118"/>
      <w:widowControl/>
      <w:pBdr>
        <w:bottom w:val="single" w:color="auto" w:sz="4" w:space="1"/>
      </w:pBdr>
      <w:autoSpaceDE/>
      <w:autoSpaceDN/>
      <w:spacing w:before="0" w:after="60"/>
      <w:outlineLvl w:val="9"/>
    </w:pPr>
    <w:rPr>
      <w:rFonts w:ascii="Arial" w:hAnsi="Arial" w:eastAsia="Times New Roman" w:cs="Arial"/>
      <w:b w:val="0"/>
      <w:bCs w:val="0"/>
      <w:color w:val="000054"/>
      <w:spacing w:val="40"/>
      <w:kern w:val="32"/>
      <w:sz w:val="32"/>
      <w:szCs w:val="32"/>
      <w:lang w:val="en-GB" w:eastAsia="en-GB"/>
    </w:rPr>
  </w:style>
  <w:style w:type="character" w:styleId="Heading1Char" w:customStyle="1">
    <w:name w:val="Heading 1 Char"/>
    <w:basedOn w:val="DefaultParagraphFont"/>
    <w:link w:val="Heading1"/>
    <w:uiPriority w:val="9"/>
    <w:rsid w:val="00BD66B2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BodyText1" w:customStyle="1">
    <w:name w:val="Body Text1"/>
    <w:basedOn w:val="Normal"/>
    <w:autoRedefine/>
    <w:qFormat/>
    <w:rsid w:val="00CB491C"/>
    <w:pPr>
      <w:widowControl/>
      <w:autoSpaceDE/>
      <w:autoSpaceDN/>
    </w:pPr>
    <w:rPr>
      <w:rFonts w:eastAsia="Calibri"/>
      <w:sz w:val="28"/>
      <w:szCs w:val="28"/>
      <w:lang w:val="en-GB"/>
    </w:rPr>
  </w:style>
  <w:style w:type="paragraph" w:styleId="Checkboxparagraph" w:customStyle="1">
    <w:name w:val="Checkbox paragraph"/>
    <w:basedOn w:val="BodyText1"/>
    <w:autoRedefine/>
    <w:qFormat/>
    <w:rsid w:val="00CB491C"/>
    <w:pPr>
      <w:ind w:left="709" w:hanging="709"/>
    </w:pPr>
  </w:style>
  <w:style w:type="paragraph" w:styleId="Heading20" w:customStyle="1">
    <w:name w:val="Heading_2"/>
    <w:basedOn w:val="Heading2"/>
    <w:link w:val="Heading2Char0"/>
    <w:autoRedefine/>
    <w:qFormat/>
    <w:rsid w:val="00114DC3"/>
    <w:pPr>
      <w:keepLines w:val="0"/>
      <w:widowControl/>
      <w:autoSpaceDE/>
      <w:autoSpaceDN/>
      <w:spacing w:before="0" w:after="60"/>
      <w:ind w:left="-74"/>
      <w:outlineLvl w:val="9"/>
    </w:pPr>
    <w:rPr>
      <w:rFonts w:ascii="Arial" w:hAnsi="Arial" w:eastAsia="Times New Roman" w:cs="Arial"/>
      <w:iCs/>
      <w:smallCaps/>
      <w:color w:val="E60028"/>
      <w:spacing w:val="40"/>
      <w:sz w:val="22"/>
      <w:szCs w:val="22"/>
      <w:lang w:val="en-GB" w:eastAsia="en-GB"/>
    </w:rPr>
  </w:style>
  <w:style w:type="character" w:styleId="Heading2Char0" w:customStyle="1">
    <w:name w:val="Heading_2 Char"/>
    <w:basedOn w:val="Heading2Char"/>
    <w:link w:val="Heading20"/>
    <w:rsid w:val="00114DC3"/>
    <w:rPr>
      <w:rFonts w:ascii="Arial" w:hAnsi="Arial" w:eastAsia="Times New Roman" w:cs="Arial"/>
      <w:b/>
      <w:bCs/>
      <w:iCs/>
      <w:smallCaps/>
      <w:color w:val="E60028"/>
      <w:spacing w:val="40"/>
      <w:sz w:val="26"/>
      <w:szCs w:val="26"/>
      <w:lang w:val="en-GB" w:eastAsia="en-GB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114DC3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BulletListHeading" w:customStyle="1">
    <w:name w:val="BulletListHeading"/>
    <w:basedOn w:val="Normal"/>
    <w:autoRedefine/>
    <w:qFormat/>
    <w:rsid w:val="00366453"/>
    <w:pPr>
      <w:keepNext/>
      <w:numPr>
        <w:numId w:val="3"/>
      </w:numPr>
      <w:pBdr>
        <w:top w:val="nil"/>
        <w:left w:val="nil"/>
        <w:bottom w:val="nil"/>
        <w:right w:val="nil"/>
        <w:between w:val="nil"/>
      </w:pBdr>
      <w:tabs>
        <w:tab w:val="left" w:pos="209"/>
      </w:tabs>
      <w:autoSpaceDE/>
      <w:autoSpaceDN/>
      <w:spacing w:before="120" w:after="60"/>
      <w:ind w:left="-74" w:firstLine="0"/>
      <w:contextualSpacing/>
    </w:pPr>
    <w:rPr>
      <w:b/>
      <w:szCs w:val="21"/>
      <w:lang w:val="en-GB" w:eastAsia="en-AU"/>
    </w:rPr>
  </w:style>
  <w:style w:type="paragraph" w:styleId="Heading2A" w:customStyle="1">
    <w:name w:val="Heading_2A"/>
    <w:basedOn w:val="Heading20"/>
    <w:link w:val="Heading2AChar"/>
    <w:autoRedefine/>
    <w:qFormat/>
    <w:rsid w:val="00C8439F"/>
    <w:pPr>
      <w:numPr>
        <w:numId w:val="11"/>
      </w:numPr>
      <w:spacing w:before="180"/>
      <w:outlineLvl w:val="1"/>
    </w:pPr>
    <w:rPr>
      <w:rFonts w:eastAsia="Arial"/>
      <w:color w:val="4F81BD" w:themeColor="accent1"/>
      <w:sz w:val="18"/>
      <w:szCs w:val="18"/>
    </w:rPr>
  </w:style>
  <w:style w:type="character" w:styleId="Heading2AChar" w:customStyle="1">
    <w:name w:val="Heading_2A Char"/>
    <w:basedOn w:val="Heading2Char0"/>
    <w:link w:val="Heading2A"/>
    <w:rsid w:val="00C8439F"/>
    <w:rPr>
      <w:rFonts w:ascii="Arial" w:hAnsi="Arial" w:eastAsia="Arial" w:cs="Arial"/>
      <w:b/>
      <w:bCs/>
      <w:iCs/>
      <w:smallCaps/>
      <w:color w:val="4F81BD" w:themeColor="accent1"/>
      <w:spacing w:val="40"/>
      <w:sz w:val="18"/>
      <w:szCs w:val="18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44DEF"/>
    <w:rPr>
      <w:color w:val="0000FF" w:themeColor="hyperlink"/>
      <w:u w:val="single"/>
    </w:rPr>
  </w:style>
  <w:style w:type="paragraph" w:styleId="SectionHeaderNext" w:customStyle="1">
    <w:name w:val="SectionHeaderNext"/>
    <w:autoRedefine/>
    <w:qFormat/>
    <w:rsid w:val="006D1096"/>
    <w:pPr>
      <w:keepNext/>
      <w:pageBreakBefore/>
      <w:widowControl/>
      <w:pBdr>
        <w:bottom w:val="single" w:color="auto" w:sz="4" w:space="1"/>
      </w:pBdr>
      <w:autoSpaceDE/>
      <w:autoSpaceDN/>
      <w:spacing w:after="120"/>
      <w:ind w:left="-74"/>
    </w:pPr>
    <w:rPr>
      <w:rFonts w:ascii="Arial" w:hAnsi="Arial" w:eastAsia="Times New Roman" w:cs="Arial"/>
      <w:color w:val="000054"/>
      <w:spacing w:val="40"/>
      <w:kern w:val="32"/>
      <w:sz w:val="28"/>
      <w:szCs w:val="32"/>
      <w:lang w:val="en-GB"/>
    </w:rPr>
  </w:style>
  <w:style w:type="character" w:styleId="Strong">
    <w:name w:val="Strong"/>
    <w:basedOn w:val="DefaultParagraphFont"/>
    <w:uiPriority w:val="22"/>
    <w:qFormat/>
    <w:rsid w:val="00995BDF"/>
    <w:rPr>
      <w:b/>
      <w:bCs/>
    </w:rPr>
  </w:style>
  <w:style w:type="table" w:styleId="TableGrid1" w:customStyle="1">
    <w:name w:val="Table Grid1"/>
    <w:basedOn w:val="TableNormal"/>
    <w:next w:val="TableGrid"/>
    <w:rsid w:val="00F864E4"/>
    <w:pPr>
      <w:widowControl/>
      <w:autoSpaceDE/>
      <w:autoSpaceDN/>
    </w:pPr>
    <w:rPr>
      <w:rFonts w:ascii="Times New Roman" w:hAnsi="Times New Roman" w:eastAsia="Times New Roman" w:cs="Times New Roman"/>
      <w:sz w:val="20"/>
      <w:szCs w:val="20"/>
      <w:lang w:val="en-GB"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6303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65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656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16561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56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16561"/>
    <w:rPr>
      <w:rFonts w:ascii="Arial" w:hAnsi="Arial" w:eastAsia="Arial" w:cs="Arial"/>
      <w:b/>
      <w:bCs/>
      <w:sz w:val="20"/>
      <w:szCs w:val="20"/>
    </w:rPr>
  </w:style>
  <w:style w:type="paragraph" w:styleId="paragraph" w:customStyle="1">
    <w:name w:val="paragraph"/>
    <w:basedOn w:val="Normal"/>
    <w:rsid w:val="00A1399A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val="en-AU" w:eastAsia="en-AU"/>
    </w:rPr>
  </w:style>
  <w:style w:type="character" w:styleId="normaltextrun" w:customStyle="1">
    <w:name w:val="normaltextrun"/>
    <w:basedOn w:val="DefaultParagraphFont"/>
    <w:rsid w:val="00A1399A"/>
  </w:style>
  <w:style w:type="character" w:styleId="eop" w:customStyle="1">
    <w:name w:val="eop"/>
    <w:basedOn w:val="DefaultParagraphFont"/>
    <w:rsid w:val="00A1399A"/>
  </w:style>
  <w:style w:type="character" w:styleId="scxw264424987" w:customStyle="1">
    <w:name w:val="scxw264424987"/>
    <w:basedOn w:val="DefaultParagraphFont"/>
    <w:rsid w:val="00A1399A"/>
  </w:style>
  <w:style w:type="character" w:styleId="UnresolvedMention">
    <w:name w:val="Unresolved Mention"/>
    <w:basedOn w:val="DefaultParagraphFont"/>
    <w:uiPriority w:val="99"/>
    <w:semiHidden/>
    <w:unhideWhenUsed/>
    <w:rsid w:val="00D530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5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980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84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40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3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9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84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89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40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45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17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2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4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01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764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71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99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8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99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1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6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16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20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4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75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8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73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42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6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7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00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4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2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4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28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24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40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73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4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17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26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2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124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46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92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32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11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01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72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7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6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27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7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5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02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93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01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8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9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4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17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3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76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9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2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9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81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907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6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251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850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858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286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9730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9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https://www.rmit.edu.au/research/our-research/research-awards" TargetMode="External" Id="R96061f3fa26b47b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1ADFB14FDBF40B4B3A338BCABDD90" ma:contentTypeVersion="39" ma:contentTypeDescription="Create a new document." ma:contentTypeScope="" ma:versionID="a29f44236361f84001e95822ed99ca91">
  <xsd:schema xmlns:xsd="http://www.w3.org/2001/XMLSchema" xmlns:xs="http://www.w3.org/2001/XMLSchema" xmlns:p="http://schemas.microsoft.com/office/2006/metadata/properties" xmlns:ns2="c5f72f22-4c87-4756-81e2-583da8200828" xmlns:ns3="9e448296-d7e6-449b-a375-049ba2818eff" targetNamespace="http://schemas.microsoft.com/office/2006/metadata/properties" ma:root="true" ma:fieldsID="46202ff8cc8edf43c857d50cd73897c8" ns2:_="" ns3:_="">
    <xsd:import namespace="c5f72f22-4c87-4756-81e2-583da8200828"/>
    <xsd:import namespace="9e448296-d7e6-449b-a375-049ba2818eff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2f22-4c87-4756-81e2-583da820082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c921d02d-b337-4ce5-bd1c-22d9132a6b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44" nillable="true" ma:displayName="Sign-off status" ma:internalName="Sign_x002d_off_x0020_status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48296-d7e6-449b-a375-049ba2818eff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e8f4f98d-7da2-4c29-8387-c5ca4fad2995}" ma:internalName="TaxCatchAll" ma:showField="CatchAllData" ma:web="9e448296-d7e6-449b-a375-049ba2818e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s xmlns="c5f72f22-4c87-4756-81e2-583da8200828">
      <UserInfo>
        <DisplayName/>
        <AccountId xsi:nil="true"/>
        <AccountType/>
      </UserInfo>
    </Members>
    <Invited_Leaders xmlns="c5f72f22-4c87-4756-81e2-583da8200828" xsi:nil="true"/>
    <IsNotebookLocked xmlns="c5f72f22-4c87-4756-81e2-583da8200828" xsi:nil="true"/>
    <Invited_Members xmlns="c5f72f22-4c87-4756-81e2-583da8200828" xsi:nil="true"/>
    <Member_Groups xmlns="c5f72f22-4c87-4756-81e2-583da8200828">
      <UserInfo>
        <DisplayName/>
        <AccountId xsi:nil="true"/>
        <AccountType/>
      </UserInfo>
    </Member_Groups>
    <Has_Leaders_Only_SectionGroup xmlns="c5f72f22-4c87-4756-81e2-583da8200828" xsi:nil="true"/>
    <CultureName xmlns="c5f72f22-4c87-4756-81e2-583da8200828" xsi:nil="true"/>
    <Owner xmlns="c5f72f22-4c87-4756-81e2-583da8200828">
      <UserInfo>
        <DisplayName/>
        <AccountId xsi:nil="true"/>
        <AccountType/>
      </UserInfo>
    </Owner>
    <Distribution_Groups xmlns="c5f72f22-4c87-4756-81e2-583da8200828" xsi:nil="true"/>
    <TeamsChannelId xmlns="c5f72f22-4c87-4756-81e2-583da8200828" xsi:nil="true"/>
    <NotebookType xmlns="c5f72f22-4c87-4756-81e2-583da8200828" xsi:nil="true"/>
    <AppVersion xmlns="c5f72f22-4c87-4756-81e2-583da8200828" xsi:nil="true"/>
    <DefaultSectionNames xmlns="c5f72f22-4c87-4756-81e2-583da8200828" xsi:nil="true"/>
    <Is_Collaboration_Space_Locked xmlns="c5f72f22-4c87-4756-81e2-583da8200828" xsi:nil="true"/>
    <Templates xmlns="c5f72f22-4c87-4756-81e2-583da8200828" xsi:nil="true"/>
    <FolderType xmlns="c5f72f22-4c87-4756-81e2-583da8200828" xsi:nil="true"/>
    <Math_Settings xmlns="c5f72f22-4c87-4756-81e2-583da8200828" xsi:nil="true"/>
    <Self_Registration_Enabled xmlns="c5f72f22-4c87-4756-81e2-583da8200828" xsi:nil="true"/>
    <Leaders xmlns="c5f72f22-4c87-4756-81e2-583da8200828">
      <UserInfo>
        <DisplayName/>
        <AccountId xsi:nil="true"/>
        <AccountType/>
      </UserInfo>
    </Leaders>
    <LMS_Mappings xmlns="c5f72f22-4c87-4756-81e2-583da8200828" xsi:nil="true"/>
    <lcf76f155ced4ddcb4097134ff3c332f xmlns="c5f72f22-4c87-4756-81e2-583da8200828">
      <Terms xmlns="http://schemas.microsoft.com/office/infopath/2007/PartnerControls"/>
    </lcf76f155ced4ddcb4097134ff3c332f>
    <TaxCatchAll xmlns="9e448296-d7e6-449b-a375-049ba2818eff" xsi:nil="true"/>
    <SharedWithUsers xmlns="9e448296-d7e6-449b-a375-049ba2818eff">
      <UserInfo>
        <DisplayName>Riaan Lourens</DisplayName>
        <AccountId>12</AccountId>
        <AccountType/>
      </UserInfo>
      <UserInfo>
        <DisplayName>Cara McGrain</DisplayName>
        <AccountId>41</AccountId>
        <AccountType/>
      </UserInfo>
      <UserInfo>
        <DisplayName>Andrea Davies</DisplayName>
        <AccountId>33</AccountId>
        <AccountType/>
      </UserInfo>
      <UserInfo>
        <DisplayName>Judy Boyce</DisplayName>
        <AccountId>199</AccountId>
        <AccountType/>
      </UserInfo>
      <UserInfo>
        <DisplayName>Karen Scott</DisplayName>
        <AccountId>190</AccountId>
        <AccountType/>
      </UserInfo>
    </SharedWithUsers>
    <_Flow_SignoffStatus xmlns="c5f72f22-4c87-4756-81e2-583da820082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D50FAD-EF55-4C0F-A978-AD575257B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72f22-4c87-4756-81e2-583da8200828"/>
    <ds:schemaRef ds:uri="9e448296-d7e6-449b-a375-049ba2818e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19B93E-D974-467F-BB1B-4B049D9F40EA}">
  <ds:schemaRefs>
    <ds:schemaRef ds:uri="http://schemas.microsoft.com/office/2006/metadata/properties"/>
    <ds:schemaRef ds:uri="http://schemas.microsoft.com/office/infopath/2007/PartnerControls"/>
    <ds:schemaRef ds:uri="c5f72f22-4c87-4756-81e2-583da8200828"/>
    <ds:schemaRef ds:uri="9e448296-d7e6-449b-a375-049ba2818eff"/>
  </ds:schemaRefs>
</ds:datastoreItem>
</file>

<file path=customXml/itemProps3.xml><?xml version="1.0" encoding="utf-8"?>
<ds:datastoreItem xmlns:ds="http://schemas.openxmlformats.org/officeDocument/2006/customXml" ds:itemID="{5EBDF889-EBCB-4D17-BAFA-8DD9EB3162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05C7BC-FE38-4658-8354-972F816DFD0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RMI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ce Boland</dc:creator>
  <keywords/>
  <lastModifiedBy>Amy Hall</lastModifiedBy>
  <revision>5</revision>
  <lastPrinted>2018-05-26T14:30:00.0000000Z</lastPrinted>
  <dcterms:created xsi:type="dcterms:W3CDTF">2023-08-28T01:36:00.0000000Z</dcterms:created>
  <dcterms:modified xsi:type="dcterms:W3CDTF">2024-08-05T08:34:47.00718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07-03T00:00:00Z</vt:filetime>
  </property>
  <property fmtid="{D5CDD505-2E9C-101B-9397-08002B2CF9AE}" pid="5" name="ContentTypeId">
    <vt:lpwstr>0x010100DA71ADFB14FDBF40B4B3A338BCABDD90</vt:lpwstr>
  </property>
  <property fmtid="{D5CDD505-2E9C-101B-9397-08002B2CF9AE}" pid="6" name="MediaServiceImageTags">
    <vt:lpwstr/>
  </property>
  <property fmtid="{D5CDD505-2E9C-101B-9397-08002B2CF9AE}" pid="7" name="MSIP_Label_8c3d088b-6243-4963-a2e2-8b321ab7f8fc_Enabled">
    <vt:lpwstr>true</vt:lpwstr>
  </property>
  <property fmtid="{D5CDD505-2E9C-101B-9397-08002B2CF9AE}" pid="8" name="MSIP_Label_8c3d088b-6243-4963-a2e2-8b321ab7f8fc_SetDate">
    <vt:lpwstr>2023-07-13T23:37:00Z</vt:lpwstr>
  </property>
  <property fmtid="{D5CDD505-2E9C-101B-9397-08002B2CF9AE}" pid="9" name="MSIP_Label_8c3d088b-6243-4963-a2e2-8b321ab7f8fc_Method">
    <vt:lpwstr>Standard</vt:lpwstr>
  </property>
  <property fmtid="{D5CDD505-2E9C-101B-9397-08002B2CF9AE}" pid="10" name="MSIP_Label_8c3d088b-6243-4963-a2e2-8b321ab7f8fc_Name">
    <vt:lpwstr>Trusted</vt:lpwstr>
  </property>
  <property fmtid="{D5CDD505-2E9C-101B-9397-08002B2CF9AE}" pid="11" name="MSIP_Label_8c3d088b-6243-4963-a2e2-8b321ab7f8fc_SiteId">
    <vt:lpwstr>d1323671-cdbe-4417-b4d4-bdb24b51316b</vt:lpwstr>
  </property>
  <property fmtid="{D5CDD505-2E9C-101B-9397-08002B2CF9AE}" pid="12" name="MSIP_Label_8c3d088b-6243-4963-a2e2-8b321ab7f8fc_ActionId">
    <vt:lpwstr>c0931ac6-d3b5-4137-9421-737f6e21db73</vt:lpwstr>
  </property>
  <property fmtid="{D5CDD505-2E9C-101B-9397-08002B2CF9AE}" pid="13" name="MSIP_Label_8c3d088b-6243-4963-a2e2-8b321ab7f8fc_ContentBits">
    <vt:lpwstr>1</vt:lpwstr>
  </property>
</Properties>
</file>